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81467" w:rsidRPr="00B51742" w:rsidRDefault="00F81467" w:rsidP="009E00F5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B51742">
        <w:rPr>
          <w:rFonts w:ascii="Times New Roman" w:hAnsi="Times New Roman" w:cs="Times New Roman"/>
          <w:b/>
          <w:bCs/>
          <w:sz w:val="24"/>
          <w:szCs w:val="24"/>
        </w:rPr>
        <w:t xml:space="preserve">Додаток </w:t>
      </w:r>
      <w:r w:rsidR="002074F3" w:rsidRPr="00B51742">
        <w:rPr>
          <w:rFonts w:ascii="Times New Roman" w:hAnsi="Times New Roman" w:cs="Times New Roman"/>
          <w:b/>
          <w:bCs/>
          <w:sz w:val="24"/>
          <w:szCs w:val="24"/>
        </w:rPr>
        <w:t>1</w:t>
      </w:r>
    </w:p>
    <w:p w:rsidR="00F81467" w:rsidRPr="00B51742" w:rsidRDefault="00F81467" w:rsidP="009E00F5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F81467" w:rsidRPr="00B51742" w:rsidRDefault="00F81467" w:rsidP="009E00F5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51742">
        <w:rPr>
          <w:rFonts w:ascii="Times New Roman" w:hAnsi="Times New Roman" w:cs="Times New Roman"/>
          <w:b/>
          <w:bCs/>
          <w:sz w:val="24"/>
          <w:szCs w:val="24"/>
        </w:rPr>
        <w:t>ТЕХНІЧНЕ ЗАВДАННЯ</w:t>
      </w:r>
    </w:p>
    <w:p w:rsidR="00F81467" w:rsidRPr="00B51742" w:rsidRDefault="009C344A" w:rsidP="009E00F5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51742">
        <w:rPr>
          <w:rFonts w:ascii="Times New Roman" w:hAnsi="Times New Roman" w:cs="Times New Roman"/>
          <w:b/>
          <w:bCs/>
          <w:sz w:val="24"/>
          <w:szCs w:val="24"/>
        </w:rPr>
        <w:t>на створення інформаційних відеоматеріалів в рамках проекту «Популяризація та підтримка використання даних державного фінансового порталу Є-data»</w:t>
      </w:r>
    </w:p>
    <w:p w:rsidR="009C344A" w:rsidRPr="00B51742" w:rsidRDefault="009C344A" w:rsidP="009E00F5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F81467" w:rsidRPr="00B51742" w:rsidRDefault="00F81467" w:rsidP="009E00F5">
      <w:pPr>
        <w:widowControl w:val="0"/>
        <w:spacing w:after="0"/>
        <w:ind w:firstLine="709"/>
        <w:jc w:val="both"/>
        <w:rPr>
          <w:rFonts w:ascii="Times New Roman" w:hAnsi="Times New Roman" w:cs="Times New Roman"/>
          <w:b/>
          <w:color w:val="000000"/>
          <w:sz w:val="24"/>
          <w:szCs w:val="24"/>
          <w:lang w:eastAsia="ru-RU"/>
        </w:rPr>
      </w:pPr>
      <w:r w:rsidRPr="00B51742">
        <w:rPr>
          <w:rFonts w:ascii="Times New Roman" w:hAnsi="Times New Roman" w:cs="Times New Roman"/>
          <w:b/>
          <w:color w:val="000000"/>
          <w:sz w:val="24"/>
          <w:szCs w:val="24"/>
          <w:lang w:eastAsia="ru-RU"/>
        </w:rPr>
        <w:t>Технічні, кількісні та якісні характеристики предмету закупівлі:</w:t>
      </w:r>
    </w:p>
    <w:p w:rsidR="00F81467" w:rsidRPr="00B51742" w:rsidRDefault="00F81467" w:rsidP="009E00F5">
      <w:pPr>
        <w:widowControl w:val="0"/>
        <w:spacing w:after="0"/>
        <w:ind w:firstLine="709"/>
        <w:jc w:val="both"/>
        <w:rPr>
          <w:rFonts w:ascii="Times New Roman" w:hAnsi="Times New Roman" w:cs="Times New Roman"/>
          <w:b/>
          <w:color w:val="000000"/>
          <w:sz w:val="24"/>
          <w:szCs w:val="24"/>
          <w:lang w:eastAsia="ru-RU"/>
        </w:rPr>
      </w:pPr>
    </w:p>
    <w:p w:rsidR="00F81467" w:rsidRPr="00B51742" w:rsidRDefault="00F81467" w:rsidP="009E00F5">
      <w:pPr>
        <w:widowControl w:val="0"/>
        <w:numPr>
          <w:ilvl w:val="0"/>
          <w:numId w:val="2"/>
        </w:numPr>
        <w:spacing w:after="0"/>
        <w:ind w:left="0" w:firstLine="709"/>
        <w:contextualSpacing/>
        <w:jc w:val="both"/>
        <w:rPr>
          <w:rFonts w:ascii="Times New Roman" w:hAnsi="Times New Roman" w:cs="Times New Roman"/>
          <w:b/>
          <w:color w:val="000000"/>
          <w:sz w:val="24"/>
          <w:szCs w:val="24"/>
          <w:lang w:eastAsia="ru-RU"/>
        </w:rPr>
      </w:pPr>
      <w:r w:rsidRPr="00B51742">
        <w:rPr>
          <w:rFonts w:ascii="Times New Roman" w:hAnsi="Times New Roman" w:cs="Times New Roman"/>
          <w:b/>
          <w:color w:val="000000"/>
          <w:sz w:val="24"/>
          <w:szCs w:val="24"/>
          <w:lang w:eastAsia="ru-RU"/>
        </w:rPr>
        <w:t>Тип відеоролику:</w:t>
      </w:r>
    </w:p>
    <w:p w:rsidR="00F81467" w:rsidRPr="00B51742" w:rsidRDefault="00F81467" w:rsidP="000467CC">
      <w:pPr>
        <w:pStyle w:val="HTML"/>
        <w:shd w:val="clear" w:color="auto" w:fill="FFFFFF"/>
        <w:spacing w:line="216" w:lineRule="auto"/>
        <w:ind w:firstLine="709"/>
        <w:jc w:val="both"/>
        <w:textAlignment w:val="baseline"/>
        <w:rPr>
          <w:rFonts w:ascii="Times New Roman" w:hAnsi="Times New Roman"/>
          <w:sz w:val="24"/>
          <w:szCs w:val="24"/>
        </w:rPr>
      </w:pPr>
      <w:r w:rsidRPr="00B51742">
        <w:rPr>
          <w:rFonts w:ascii="Times New Roman" w:hAnsi="Times New Roman"/>
          <w:sz w:val="24"/>
          <w:szCs w:val="24"/>
        </w:rPr>
        <w:t>Інформаційно</w:t>
      </w:r>
      <w:r w:rsidR="00E00621" w:rsidRPr="00B51742">
        <w:rPr>
          <w:rFonts w:ascii="Times New Roman" w:hAnsi="Times New Roman"/>
          <w:sz w:val="24"/>
          <w:szCs w:val="24"/>
        </w:rPr>
        <w:t>-</w:t>
      </w:r>
      <w:r w:rsidRPr="00B51742">
        <w:rPr>
          <w:rFonts w:ascii="Times New Roman" w:hAnsi="Times New Roman"/>
          <w:sz w:val="24"/>
          <w:szCs w:val="24"/>
        </w:rPr>
        <w:t xml:space="preserve">просвітницький відеоролик, присвячений інформуванню населення про можливості та </w:t>
      </w:r>
      <w:r w:rsidR="00DE1E3C" w:rsidRPr="00B51742">
        <w:rPr>
          <w:rFonts w:ascii="Times New Roman" w:hAnsi="Times New Roman"/>
          <w:sz w:val="24"/>
          <w:szCs w:val="24"/>
        </w:rPr>
        <w:t>особливості порталу Є-</w:t>
      </w:r>
      <w:r w:rsidR="00DE1E3C" w:rsidRPr="00B51742">
        <w:rPr>
          <w:rFonts w:ascii="Times New Roman" w:hAnsi="Times New Roman"/>
          <w:sz w:val="24"/>
          <w:szCs w:val="24"/>
          <w:lang w:val="en-US"/>
        </w:rPr>
        <w:t>data</w:t>
      </w:r>
      <w:r w:rsidR="00DE1E3C" w:rsidRPr="00B51742">
        <w:rPr>
          <w:rFonts w:ascii="Times New Roman" w:hAnsi="Times New Roman"/>
          <w:sz w:val="24"/>
          <w:szCs w:val="24"/>
        </w:rPr>
        <w:t xml:space="preserve">, сервіси та </w:t>
      </w:r>
      <w:r w:rsidRPr="00B51742">
        <w:rPr>
          <w:rFonts w:ascii="Times New Roman" w:hAnsi="Times New Roman"/>
          <w:sz w:val="24"/>
          <w:szCs w:val="24"/>
        </w:rPr>
        <w:t xml:space="preserve">інструменти </w:t>
      </w:r>
      <w:r w:rsidR="00DE1E3C" w:rsidRPr="00B51742">
        <w:rPr>
          <w:rFonts w:ascii="Times New Roman" w:hAnsi="Times New Roman"/>
          <w:sz w:val="24"/>
          <w:szCs w:val="24"/>
        </w:rPr>
        <w:t>контролю/моніторингу використання публічних коштів</w:t>
      </w:r>
      <w:r w:rsidRPr="00B51742">
        <w:rPr>
          <w:rFonts w:ascii="Times New Roman" w:hAnsi="Times New Roman"/>
          <w:sz w:val="24"/>
          <w:szCs w:val="24"/>
        </w:rPr>
        <w:t>.</w:t>
      </w:r>
    </w:p>
    <w:p w:rsidR="00F81467" w:rsidRPr="00B51742" w:rsidRDefault="00DE1E3C" w:rsidP="009E00F5">
      <w:pPr>
        <w:widowControl w:val="0"/>
        <w:spacing w:after="0"/>
        <w:ind w:firstLine="709"/>
        <w:jc w:val="both"/>
        <w:rPr>
          <w:rFonts w:ascii="Times New Roman" w:hAnsi="Times New Roman" w:cs="Times New Roman"/>
          <w:color w:val="000000"/>
          <w:sz w:val="24"/>
          <w:szCs w:val="24"/>
          <w:lang w:eastAsia="ru-RU"/>
        </w:rPr>
      </w:pPr>
      <w:r w:rsidRPr="00B51742">
        <w:rPr>
          <w:rFonts w:ascii="Times New Roman" w:hAnsi="Times New Roman" w:cs="Times New Roman"/>
          <w:color w:val="000000"/>
          <w:sz w:val="24"/>
          <w:szCs w:val="24"/>
          <w:lang w:eastAsia="ru-RU"/>
        </w:rPr>
        <w:t xml:space="preserve">Тривалість відеоролику </w:t>
      </w:r>
      <w:r w:rsidR="00F81467" w:rsidRPr="00B51742">
        <w:rPr>
          <w:rFonts w:ascii="Times New Roman" w:hAnsi="Times New Roman" w:cs="Times New Roman"/>
          <w:color w:val="000000"/>
          <w:sz w:val="24"/>
          <w:szCs w:val="24"/>
          <w:lang w:eastAsia="ru-RU"/>
        </w:rPr>
        <w:t>повинн</w:t>
      </w:r>
      <w:r w:rsidRPr="00B51742">
        <w:rPr>
          <w:rFonts w:ascii="Times New Roman" w:hAnsi="Times New Roman" w:cs="Times New Roman"/>
          <w:color w:val="000000"/>
          <w:sz w:val="24"/>
          <w:szCs w:val="24"/>
          <w:lang w:eastAsia="ru-RU"/>
        </w:rPr>
        <w:t>а</w:t>
      </w:r>
      <w:r w:rsidR="00F81467" w:rsidRPr="00B51742">
        <w:rPr>
          <w:rFonts w:ascii="Times New Roman" w:hAnsi="Times New Roman" w:cs="Times New Roman"/>
          <w:color w:val="000000"/>
          <w:sz w:val="24"/>
          <w:szCs w:val="24"/>
          <w:lang w:eastAsia="ru-RU"/>
        </w:rPr>
        <w:t xml:space="preserve"> </w:t>
      </w:r>
      <w:r w:rsidRPr="00B51742">
        <w:rPr>
          <w:rFonts w:ascii="Times New Roman" w:hAnsi="Times New Roman" w:cs="Times New Roman"/>
          <w:color w:val="000000"/>
          <w:sz w:val="24"/>
          <w:szCs w:val="24"/>
          <w:lang w:eastAsia="ru-RU"/>
        </w:rPr>
        <w:t>бути до 3</w:t>
      </w:r>
      <w:r w:rsidR="00F81467" w:rsidRPr="00B51742">
        <w:rPr>
          <w:rFonts w:ascii="Times New Roman" w:hAnsi="Times New Roman" w:cs="Times New Roman"/>
          <w:color w:val="000000"/>
          <w:sz w:val="24"/>
          <w:szCs w:val="24"/>
          <w:lang w:eastAsia="ru-RU"/>
        </w:rPr>
        <w:t xml:space="preserve"> хвилин (не менше хвилини).</w:t>
      </w:r>
    </w:p>
    <w:p w:rsidR="00F81467" w:rsidRPr="00B51742" w:rsidRDefault="00F81467" w:rsidP="009E00F5">
      <w:pPr>
        <w:widowControl w:val="0"/>
        <w:spacing w:after="0"/>
        <w:ind w:firstLine="709"/>
        <w:jc w:val="both"/>
        <w:rPr>
          <w:rFonts w:ascii="Times New Roman" w:hAnsi="Times New Roman" w:cs="Times New Roman"/>
          <w:color w:val="000000"/>
          <w:sz w:val="24"/>
          <w:szCs w:val="24"/>
          <w:lang w:eastAsia="ru-RU"/>
        </w:rPr>
      </w:pPr>
      <w:r w:rsidRPr="00B51742">
        <w:rPr>
          <w:rFonts w:ascii="Times New Roman" w:hAnsi="Times New Roman" w:cs="Times New Roman"/>
          <w:color w:val="000000"/>
          <w:sz w:val="24"/>
          <w:szCs w:val="24"/>
          <w:lang w:eastAsia="ru-RU"/>
        </w:rPr>
        <w:t xml:space="preserve">Кількість: </w:t>
      </w:r>
      <w:r w:rsidR="00DE1E3C" w:rsidRPr="00B51742">
        <w:rPr>
          <w:rFonts w:ascii="Times New Roman" w:hAnsi="Times New Roman" w:cs="Times New Roman"/>
          <w:color w:val="000000"/>
          <w:sz w:val="24"/>
          <w:szCs w:val="24"/>
          <w:lang w:eastAsia="ru-RU"/>
        </w:rPr>
        <w:t>3</w:t>
      </w:r>
      <w:r w:rsidRPr="00B51742">
        <w:rPr>
          <w:rFonts w:ascii="Times New Roman" w:hAnsi="Times New Roman" w:cs="Times New Roman"/>
          <w:color w:val="000000"/>
          <w:sz w:val="24"/>
          <w:szCs w:val="24"/>
          <w:lang w:eastAsia="ru-RU"/>
        </w:rPr>
        <w:t xml:space="preserve"> відеоролик</w:t>
      </w:r>
      <w:r w:rsidR="00DE1E3C" w:rsidRPr="00B51742">
        <w:rPr>
          <w:rFonts w:ascii="Times New Roman" w:hAnsi="Times New Roman" w:cs="Times New Roman"/>
          <w:color w:val="000000"/>
          <w:sz w:val="24"/>
          <w:szCs w:val="24"/>
          <w:lang w:eastAsia="ru-RU"/>
        </w:rPr>
        <w:t>и</w:t>
      </w:r>
      <w:r w:rsidRPr="00B51742">
        <w:rPr>
          <w:rFonts w:ascii="Times New Roman" w:hAnsi="Times New Roman" w:cs="Times New Roman"/>
          <w:color w:val="000000"/>
          <w:sz w:val="24"/>
          <w:szCs w:val="24"/>
          <w:lang w:eastAsia="ru-RU"/>
        </w:rPr>
        <w:t xml:space="preserve"> з титрами українською мовою</w:t>
      </w:r>
    </w:p>
    <w:p w:rsidR="00F81467" w:rsidRPr="00B51742" w:rsidRDefault="00F81467" w:rsidP="009E00F5">
      <w:pPr>
        <w:widowControl w:val="0"/>
        <w:spacing w:after="0"/>
        <w:ind w:firstLine="709"/>
        <w:jc w:val="both"/>
        <w:rPr>
          <w:rFonts w:ascii="Times New Roman" w:hAnsi="Times New Roman" w:cs="Times New Roman"/>
          <w:color w:val="000000"/>
          <w:sz w:val="24"/>
          <w:szCs w:val="24"/>
          <w:lang w:eastAsia="ru-RU"/>
        </w:rPr>
      </w:pPr>
    </w:p>
    <w:p w:rsidR="00F81467" w:rsidRPr="00B51742" w:rsidRDefault="00E00621" w:rsidP="00AA0683">
      <w:pPr>
        <w:spacing w:after="0"/>
        <w:ind w:right="-187" w:firstLine="567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B51742">
        <w:rPr>
          <w:rFonts w:ascii="Times New Roman" w:hAnsi="Times New Roman" w:cs="Times New Roman"/>
          <w:b/>
          <w:color w:val="000000"/>
          <w:sz w:val="24"/>
          <w:szCs w:val="24"/>
        </w:rPr>
        <w:t>2.</w:t>
      </w:r>
      <w:r w:rsidRPr="00B51742">
        <w:rPr>
          <w:rFonts w:ascii="Times New Roman" w:hAnsi="Times New Roman" w:cs="Times New Roman"/>
          <w:b/>
          <w:color w:val="000000"/>
          <w:sz w:val="24"/>
          <w:szCs w:val="24"/>
        </w:rPr>
        <w:tab/>
        <w:t xml:space="preserve">Вимоги до </w:t>
      </w:r>
      <w:proofErr w:type="spellStart"/>
      <w:r w:rsidRPr="00B5174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відео</w:t>
      </w:r>
      <w:r w:rsidR="00F81467" w:rsidRPr="00B5174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зйомки</w:t>
      </w:r>
      <w:proofErr w:type="spellEnd"/>
    </w:p>
    <w:p w:rsidR="00F81467" w:rsidRPr="00B51742" w:rsidRDefault="00B51742" w:rsidP="00AA0683">
      <w:pPr>
        <w:spacing w:after="0"/>
        <w:ind w:right="-187" w:firstLine="567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Відео</w:t>
      </w:r>
      <w:r w:rsidR="00F81467" w:rsidRPr="00B51742">
        <w:rPr>
          <w:rFonts w:ascii="Times New Roman" w:hAnsi="Times New Roman" w:cs="Times New Roman"/>
          <w:color w:val="000000"/>
          <w:sz w:val="24"/>
          <w:szCs w:val="24"/>
        </w:rPr>
        <w:t>зйомка</w:t>
      </w:r>
      <w:proofErr w:type="spellEnd"/>
      <w:r w:rsidR="00F81467" w:rsidRPr="00B51742">
        <w:rPr>
          <w:rFonts w:ascii="Times New Roman" w:hAnsi="Times New Roman" w:cs="Times New Roman"/>
          <w:color w:val="000000"/>
          <w:sz w:val="24"/>
          <w:szCs w:val="24"/>
        </w:rPr>
        <w:t xml:space="preserve"> презентаційних відеороликів про досягнення</w:t>
      </w:r>
      <w:r w:rsidR="00DE1E3C" w:rsidRPr="00B51742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="00F81467" w:rsidRPr="00B51742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DE1E3C" w:rsidRPr="00B51742">
        <w:rPr>
          <w:rFonts w:ascii="Times New Roman" w:hAnsi="Times New Roman" w:cs="Times New Roman"/>
          <w:sz w:val="24"/>
          <w:szCs w:val="24"/>
        </w:rPr>
        <w:t>можливості та особливості порталу Є-</w:t>
      </w:r>
      <w:r w:rsidR="00DE1E3C" w:rsidRPr="00B51742">
        <w:rPr>
          <w:rFonts w:ascii="Times New Roman" w:hAnsi="Times New Roman" w:cs="Times New Roman"/>
          <w:sz w:val="24"/>
          <w:szCs w:val="24"/>
          <w:lang w:val="en-US"/>
        </w:rPr>
        <w:t>data</w:t>
      </w:r>
      <w:r w:rsidR="00DE1E3C" w:rsidRPr="00B51742">
        <w:rPr>
          <w:rFonts w:ascii="Times New Roman" w:hAnsi="Times New Roman" w:cs="Times New Roman"/>
          <w:sz w:val="24"/>
          <w:szCs w:val="24"/>
        </w:rPr>
        <w:t xml:space="preserve">, сервіси та інструменти контролю/моніторингу використання публічних коштів, </w:t>
      </w:r>
      <w:r w:rsidR="00F81467" w:rsidRPr="00B51742">
        <w:rPr>
          <w:rFonts w:ascii="Times New Roman" w:hAnsi="Times New Roman" w:cs="Times New Roman"/>
          <w:color w:val="000000"/>
          <w:sz w:val="24"/>
          <w:szCs w:val="24"/>
        </w:rPr>
        <w:t xml:space="preserve">перелік яких погоджується із Замовником. </w:t>
      </w:r>
      <w:r>
        <w:rPr>
          <w:rFonts w:ascii="Times New Roman" w:hAnsi="Times New Roman" w:cs="Times New Roman"/>
          <w:color w:val="000000"/>
          <w:sz w:val="24"/>
          <w:szCs w:val="24"/>
        </w:rPr>
        <w:t>Зйомка має бути анімаційна, репортажна з використанням графіки.</w:t>
      </w:r>
    </w:p>
    <w:p w:rsidR="00D975B2" w:rsidRPr="00B51742" w:rsidRDefault="00D975B2" w:rsidP="003C0371">
      <w:pPr>
        <w:spacing w:after="0"/>
        <w:ind w:right="-185" w:firstLine="567"/>
        <w:jc w:val="both"/>
        <w:rPr>
          <w:rFonts w:ascii="Times New Roman" w:hAnsi="Times New Roman" w:cs="Times New Roman"/>
          <w:b/>
          <w:i/>
          <w:sz w:val="24"/>
          <w:szCs w:val="24"/>
        </w:rPr>
      </w:pPr>
    </w:p>
    <w:p w:rsidR="00F81467" w:rsidRPr="00B51742" w:rsidRDefault="00F81467" w:rsidP="003C0371">
      <w:pPr>
        <w:spacing w:after="0"/>
        <w:ind w:right="-185" w:firstLine="567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bookmarkStart w:id="0" w:name="_GoBack"/>
      <w:bookmarkEnd w:id="0"/>
    </w:p>
    <w:p w:rsidR="00F81467" w:rsidRPr="00B51742" w:rsidRDefault="00F81467" w:rsidP="003C0371">
      <w:pPr>
        <w:spacing w:after="0"/>
        <w:ind w:right="-185" w:firstLine="567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B51742">
        <w:rPr>
          <w:rFonts w:ascii="Times New Roman" w:hAnsi="Times New Roman" w:cs="Times New Roman"/>
          <w:b/>
          <w:color w:val="000000"/>
          <w:sz w:val="24"/>
          <w:szCs w:val="24"/>
        </w:rPr>
        <w:t>3.</w:t>
      </w:r>
      <w:r w:rsidRPr="00B51742">
        <w:rPr>
          <w:rFonts w:ascii="Times New Roman" w:hAnsi="Times New Roman" w:cs="Times New Roman"/>
          <w:b/>
          <w:color w:val="000000"/>
          <w:sz w:val="24"/>
          <w:szCs w:val="24"/>
        </w:rPr>
        <w:tab/>
        <w:t>Вимоги до обладнання</w:t>
      </w:r>
    </w:p>
    <w:p w:rsidR="00DE1E3C" w:rsidRPr="00B51742" w:rsidRDefault="00DE1E3C" w:rsidP="00DE1E3C">
      <w:pPr>
        <w:spacing w:after="0"/>
        <w:ind w:left="567" w:right="-185"/>
        <w:jc w:val="both"/>
        <w:rPr>
          <w:rFonts w:ascii="Times New Roman" w:hAnsi="Times New Roman" w:cs="Times New Roman"/>
          <w:sz w:val="24"/>
          <w:szCs w:val="24"/>
        </w:rPr>
      </w:pPr>
      <w:r w:rsidRPr="00B51742">
        <w:rPr>
          <w:rFonts w:ascii="Times New Roman" w:hAnsi="Times New Roman" w:cs="Times New Roman"/>
          <w:sz w:val="24"/>
          <w:szCs w:val="24"/>
        </w:rPr>
        <w:t>- професійний монтаж відео (музичний супровід, спецефекти і накладення титрів, дикторського тексту при потребі);</w:t>
      </w:r>
    </w:p>
    <w:p w:rsidR="00DE1E3C" w:rsidRPr="00B51742" w:rsidRDefault="00DE1E3C" w:rsidP="00DE1E3C">
      <w:pPr>
        <w:spacing w:after="0"/>
        <w:ind w:left="567" w:right="-185"/>
        <w:jc w:val="both"/>
        <w:rPr>
          <w:rFonts w:ascii="Times New Roman" w:hAnsi="Times New Roman" w:cs="Times New Roman"/>
          <w:sz w:val="24"/>
          <w:szCs w:val="24"/>
        </w:rPr>
      </w:pPr>
      <w:r w:rsidRPr="00B51742">
        <w:rPr>
          <w:rFonts w:ascii="Times New Roman" w:hAnsi="Times New Roman" w:cs="Times New Roman"/>
          <w:sz w:val="24"/>
          <w:szCs w:val="24"/>
        </w:rPr>
        <w:t>- авторське музичне супроводження;</w:t>
      </w:r>
    </w:p>
    <w:p w:rsidR="00F81467" w:rsidRPr="00B51742" w:rsidRDefault="00F81467" w:rsidP="003C0371">
      <w:pPr>
        <w:spacing w:after="0"/>
        <w:ind w:right="-185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B51742">
        <w:rPr>
          <w:rFonts w:ascii="Times New Roman" w:hAnsi="Times New Roman" w:cs="Times New Roman"/>
          <w:sz w:val="24"/>
          <w:szCs w:val="24"/>
        </w:rPr>
        <w:t>- інше необхідне обладнання;</w:t>
      </w:r>
    </w:p>
    <w:p w:rsidR="00F81467" w:rsidRPr="00B51742" w:rsidRDefault="00F81467" w:rsidP="003C0371">
      <w:pPr>
        <w:spacing w:after="0"/>
        <w:ind w:right="-185" w:firstLine="567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F81467" w:rsidRPr="00B51742" w:rsidRDefault="00F81467" w:rsidP="003C0371">
      <w:pPr>
        <w:spacing w:after="0"/>
        <w:ind w:right="-185" w:firstLine="567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B51742">
        <w:rPr>
          <w:rFonts w:ascii="Times New Roman" w:hAnsi="Times New Roman" w:cs="Times New Roman"/>
          <w:b/>
          <w:color w:val="000000"/>
          <w:sz w:val="24"/>
          <w:szCs w:val="24"/>
        </w:rPr>
        <w:t>4.</w:t>
      </w:r>
      <w:r w:rsidRPr="00B51742">
        <w:rPr>
          <w:rFonts w:ascii="Times New Roman" w:hAnsi="Times New Roman" w:cs="Times New Roman"/>
          <w:b/>
          <w:color w:val="000000"/>
          <w:sz w:val="24"/>
          <w:szCs w:val="24"/>
        </w:rPr>
        <w:tab/>
      </w:r>
      <w:r w:rsidRPr="00B51742">
        <w:rPr>
          <w:rFonts w:ascii="Times New Roman" w:hAnsi="Times New Roman" w:cs="Times New Roman"/>
          <w:b/>
          <w:color w:val="000000"/>
          <w:sz w:val="24"/>
          <w:szCs w:val="24"/>
          <w:lang w:eastAsia="ru-RU"/>
        </w:rPr>
        <w:t>Творче завдання</w:t>
      </w:r>
    </w:p>
    <w:p w:rsidR="00F81467" w:rsidRPr="00B51742" w:rsidRDefault="00F81467" w:rsidP="003C0371">
      <w:pPr>
        <w:spacing w:after="0"/>
        <w:ind w:left="360"/>
        <w:contextualSpacing/>
        <w:jc w:val="both"/>
        <w:rPr>
          <w:rFonts w:ascii="Times New Roman" w:hAnsi="Times New Roman" w:cs="Times New Roman"/>
          <w:b/>
          <w:color w:val="000000"/>
          <w:sz w:val="24"/>
          <w:szCs w:val="24"/>
          <w:lang w:eastAsia="ru-RU"/>
        </w:rPr>
      </w:pPr>
      <w:r w:rsidRPr="00B51742">
        <w:rPr>
          <w:rFonts w:ascii="Times New Roman" w:hAnsi="Times New Roman" w:cs="Times New Roman"/>
          <w:color w:val="000000"/>
          <w:sz w:val="24"/>
          <w:szCs w:val="24"/>
          <w:lang w:eastAsia="ru-RU"/>
        </w:rPr>
        <w:t xml:space="preserve">Необхідно забезпечити </w:t>
      </w:r>
      <w:proofErr w:type="spellStart"/>
      <w:r w:rsidRPr="00B51742">
        <w:rPr>
          <w:rFonts w:ascii="Times New Roman" w:hAnsi="Times New Roman" w:cs="Times New Roman"/>
          <w:color w:val="000000"/>
          <w:sz w:val="24"/>
          <w:szCs w:val="24"/>
          <w:lang w:eastAsia="ru-RU"/>
        </w:rPr>
        <w:t>брендування</w:t>
      </w:r>
      <w:proofErr w:type="spellEnd"/>
      <w:r w:rsidRPr="00B51742">
        <w:rPr>
          <w:rFonts w:ascii="Times New Roman" w:hAnsi="Times New Roman" w:cs="Times New Roman"/>
          <w:color w:val="000000"/>
          <w:sz w:val="24"/>
          <w:szCs w:val="24"/>
          <w:lang w:eastAsia="ru-RU"/>
        </w:rPr>
        <w:t xml:space="preserve"> відеороликів, а саме: назву, логотип, заставки, титри, кольорові рішення, слоган.</w:t>
      </w:r>
    </w:p>
    <w:p w:rsidR="00B51742" w:rsidRPr="00B51742" w:rsidRDefault="00B51742" w:rsidP="000467CC">
      <w:pPr>
        <w:spacing w:after="0"/>
        <w:ind w:right="-185" w:firstLine="567"/>
        <w:jc w:val="both"/>
        <w:rPr>
          <w:rFonts w:ascii="Times New Roman" w:hAnsi="Times New Roman" w:cs="Times New Roman"/>
          <w:b/>
          <w:color w:val="000000"/>
          <w:sz w:val="24"/>
          <w:szCs w:val="24"/>
          <w:lang w:eastAsia="ru-RU"/>
        </w:rPr>
      </w:pPr>
    </w:p>
    <w:p w:rsidR="00B51742" w:rsidRPr="00B51742" w:rsidRDefault="00B51742" w:rsidP="000467CC">
      <w:pPr>
        <w:spacing w:after="0"/>
        <w:ind w:right="-185" w:firstLine="567"/>
        <w:jc w:val="both"/>
        <w:rPr>
          <w:rFonts w:ascii="Times New Roman" w:hAnsi="Times New Roman" w:cs="Times New Roman"/>
          <w:b/>
          <w:color w:val="000000"/>
          <w:sz w:val="24"/>
          <w:szCs w:val="24"/>
          <w:lang w:eastAsia="ru-RU"/>
        </w:rPr>
      </w:pPr>
      <w:r w:rsidRPr="00B51742">
        <w:rPr>
          <w:rFonts w:ascii="Times New Roman" w:hAnsi="Times New Roman" w:cs="Times New Roman"/>
          <w:b/>
          <w:color w:val="000000"/>
          <w:sz w:val="24"/>
          <w:szCs w:val="24"/>
          <w:lang w:eastAsia="ru-RU"/>
        </w:rPr>
        <w:t xml:space="preserve">Ролик 1. </w:t>
      </w:r>
    </w:p>
    <w:p w:rsidR="00B51742" w:rsidRPr="00B51742" w:rsidRDefault="00B51742" w:rsidP="00B51742">
      <w:pPr>
        <w:rPr>
          <w:rFonts w:ascii="Times New Roman" w:hAnsi="Times New Roman" w:cs="Times New Roman"/>
          <w:sz w:val="24"/>
          <w:szCs w:val="24"/>
        </w:rPr>
      </w:pPr>
      <w:r w:rsidRPr="00B51742">
        <w:rPr>
          <w:rFonts w:ascii="Times New Roman" w:hAnsi="Times New Roman" w:cs="Times New Roman"/>
          <w:sz w:val="24"/>
          <w:szCs w:val="24"/>
        </w:rPr>
        <w:t>Мета: проінформувати про діяльність Закону України «Про відкритість використання публічних коштів», його особливості реалізації, виконання та відповідальність</w:t>
      </w:r>
    </w:p>
    <w:p w:rsidR="00B51742" w:rsidRPr="00B51742" w:rsidRDefault="00B51742" w:rsidP="00B51742">
      <w:pPr>
        <w:rPr>
          <w:rFonts w:ascii="Times New Roman" w:hAnsi="Times New Roman" w:cs="Times New Roman"/>
          <w:sz w:val="24"/>
          <w:szCs w:val="24"/>
        </w:rPr>
      </w:pPr>
      <w:r w:rsidRPr="00B51742">
        <w:rPr>
          <w:rFonts w:ascii="Times New Roman" w:hAnsi="Times New Roman" w:cs="Times New Roman"/>
          <w:sz w:val="24"/>
          <w:szCs w:val="24"/>
        </w:rPr>
        <w:t>Основні повідомлення:</w:t>
      </w:r>
    </w:p>
    <w:p w:rsidR="00B51742" w:rsidRPr="00B51742" w:rsidRDefault="00B51742" w:rsidP="00B51742">
      <w:pPr>
        <w:pStyle w:val="a3"/>
        <w:numPr>
          <w:ilvl w:val="0"/>
          <w:numId w:val="12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B51742">
        <w:rPr>
          <w:rFonts w:ascii="Times New Roman" w:hAnsi="Times New Roman" w:cs="Times New Roman"/>
          <w:sz w:val="24"/>
          <w:szCs w:val="24"/>
        </w:rPr>
        <w:t xml:space="preserve">про чинність закону, відповідно до якого створений єдиний </w:t>
      </w:r>
      <w:proofErr w:type="spellStart"/>
      <w:r w:rsidRPr="00B51742">
        <w:rPr>
          <w:rFonts w:ascii="Times New Roman" w:hAnsi="Times New Roman" w:cs="Times New Roman"/>
          <w:sz w:val="24"/>
          <w:szCs w:val="24"/>
        </w:rPr>
        <w:t>веб-портал</w:t>
      </w:r>
      <w:proofErr w:type="spellEnd"/>
      <w:r w:rsidRPr="00B51742">
        <w:rPr>
          <w:rFonts w:ascii="Times New Roman" w:hAnsi="Times New Roman" w:cs="Times New Roman"/>
          <w:sz w:val="24"/>
          <w:szCs w:val="24"/>
        </w:rPr>
        <w:t xml:space="preserve"> використання публічних коштів </w:t>
      </w:r>
      <w:r w:rsidRPr="00B51742">
        <w:rPr>
          <w:rFonts w:ascii="Times New Roman" w:hAnsi="Times New Roman" w:cs="Times New Roman"/>
          <w:sz w:val="24"/>
          <w:szCs w:val="24"/>
          <w:lang w:val="en-US"/>
        </w:rPr>
        <w:t>e</w:t>
      </w:r>
      <w:r w:rsidRPr="00B51742">
        <w:rPr>
          <w:rFonts w:ascii="Times New Roman" w:hAnsi="Times New Roman" w:cs="Times New Roman"/>
          <w:sz w:val="24"/>
          <w:szCs w:val="24"/>
        </w:rPr>
        <w:t>-</w:t>
      </w:r>
      <w:r w:rsidRPr="00B51742">
        <w:rPr>
          <w:rFonts w:ascii="Times New Roman" w:hAnsi="Times New Roman" w:cs="Times New Roman"/>
          <w:sz w:val="24"/>
          <w:szCs w:val="24"/>
          <w:lang w:val="en-US"/>
        </w:rPr>
        <w:t>data</w:t>
      </w:r>
      <w:r w:rsidRPr="00B51742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Pr="00B51742">
        <w:rPr>
          <w:rFonts w:ascii="Times New Roman" w:hAnsi="Times New Roman" w:cs="Times New Roman"/>
          <w:sz w:val="24"/>
          <w:szCs w:val="24"/>
          <w:lang w:val="en-US"/>
        </w:rPr>
        <w:t>gov</w:t>
      </w:r>
      <w:proofErr w:type="spellEnd"/>
      <w:r w:rsidRPr="00B51742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Pr="00B51742">
        <w:rPr>
          <w:rFonts w:ascii="Times New Roman" w:hAnsi="Times New Roman" w:cs="Times New Roman"/>
          <w:sz w:val="24"/>
          <w:szCs w:val="24"/>
          <w:lang w:val="en-US"/>
        </w:rPr>
        <w:t>ua</w:t>
      </w:r>
      <w:proofErr w:type="spellEnd"/>
      <w:r w:rsidRPr="00B51742">
        <w:rPr>
          <w:rFonts w:ascii="Times New Roman" w:hAnsi="Times New Roman" w:cs="Times New Roman"/>
          <w:sz w:val="24"/>
          <w:szCs w:val="24"/>
        </w:rPr>
        <w:t>, на якому публікується інформація про використані публічні кошти (бюджетні кошти)</w:t>
      </w:r>
    </w:p>
    <w:p w:rsidR="00B51742" w:rsidRPr="00B51742" w:rsidRDefault="00B51742" w:rsidP="00B51742">
      <w:pPr>
        <w:pStyle w:val="a3"/>
        <w:numPr>
          <w:ilvl w:val="0"/>
          <w:numId w:val="12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B51742">
        <w:rPr>
          <w:rFonts w:ascii="Times New Roman" w:hAnsi="Times New Roman" w:cs="Times New Roman"/>
          <w:sz w:val="24"/>
          <w:szCs w:val="24"/>
        </w:rPr>
        <w:t xml:space="preserve"> Інформацію, яку потрібно оприлюднити на сайті – трансакції Казначейства та договори, акти, звіти, інформацію про відрядження від отримувача бюджетних коштів, державних та комунальних підприємств</w:t>
      </w:r>
    </w:p>
    <w:p w:rsidR="00B51742" w:rsidRPr="00B51742" w:rsidRDefault="00B51742" w:rsidP="00B51742">
      <w:pPr>
        <w:pStyle w:val="a3"/>
        <w:numPr>
          <w:ilvl w:val="0"/>
          <w:numId w:val="12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B51742">
        <w:rPr>
          <w:rFonts w:ascii="Times New Roman" w:hAnsi="Times New Roman" w:cs="Times New Roman"/>
          <w:sz w:val="24"/>
          <w:szCs w:val="24"/>
        </w:rPr>
        <w:t>Яку інформацію оприлюднюють розпорядники та одержувачі бюджетних коштів (бюджетні установи, державні та комунальні підприємства, громадські та благодійні організації)</w:t>
      </w:r>
    </w:p>
    <w:p w:rsidR="00B51742" w:rsidRPr="00B51742" w:rsidRDefault="00B51742" w:rsidP="00B51742">
      <w:pPr>
        <w:pStyle w:val="a3"/>
        <w:numPr>
          <w:ilvl w:val="0"/>
          <w:numId w:val="12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B51742">
        <w:rPr>
          <w:rFonts w:ascii="Times New Roman" w:hAnsi="Times New Roman" w:cs="Times New Roman"/>
          <w:sz w:val="24"/>
          <w:szCs w:val="24"/>
        </w:rPr>
        <w:t>Яку інформацію оприлюднюють державні та комунальні підприємства</w:t>
      </w:r>
    </w:p>
    <w:p w:rsidR="00B51742" w:rsidRPr="00B51742" w:rsidRDefault="00B51742" w:rsidP="00B51742">
      <w:pPr>
        <w:pStyle w:val="a3"/>
        <w:numPr>
          <w:ilvl w:val="0"/>
          <w:numId w:val="12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B51742">
        <w:rPr>
          <w:rFonts w:ascii="Times New Roman" w:hAnsi="Times New Roman" w:cs="Times New Roman"/>
          <w:sz w:val="24"/>
          <w:szCs w:val="24"/>
        </w:rPr>
        <w:t>Яку інформацію оприлюднюють державні цільові фонди</w:t>
      </w:r>
    </w:p>
    <w:p w:rsidR="00B51742" w:rsidRPr="00B51742" w:rsidRDefault="00B51742" w:rsidP="00B51742">
      <w:pPr>
        <w:pStyle w:val="a3"/>
        <w:numPr>
          <w:ilvl w:val="0"/>
          <w:numId w:val="12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B51742">
        <w:rPr>
          <w:rFonts w:ascii="Times New Roman" w:hAnsi="Times New Roman" w:cs="Times New Roman"/>
          <w:sz w:val="24"/>
          <w:szCs w:val="24"/>
        </w:rPr>
        <w:t>Яка інформація не оприлюднюється на порталі</w:t>
      </w:r>
    </w:p>
    <w:p w:rsidR="00B51742" w:rsidRPr="00B51742" w:rsidRDefault="00B51742" w:rsidP="00B51742">
      <w:pPr>
        <w:pStyle w:val="a3"/>
        <w:numPr>
          <w:ilvl w:val="0"/>
          <w:numId w:val="12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B51742">
        <w:rPr>
          <w:rFonts w:ascii="Times New Roman" w:hAnsi="Times New Roman" w:cs="Times New Roman"/>
          <w:sz w:val="24"/>
          <w:szCs w:val="24"/>
        </w:rPr>
        <w:t>Терміни оприлюднення</w:t>
      </w:r>
    </w:p>
    <w:p w:rsidR="00B51742" w:rsidRPr="00B51742" w:rsidRDefault="00B51742" w:rsidP="00B51742">
      <w:pPr>
        <w:pStyle w:val="a3"/>
        <w:numPr>
          <w:ilvl w:val="0"/>
          <w:numId w:val="12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B51742">
        <w:rPr>
          <w:rFonts w:ascii="Times New Roman" w:hAnsi="Times New Roman" w:cs="Times New Roman"/>
          <w:sz w:val="24"/>
          <w:szCs w:val="24"/>
        </w:rPr>
        <w:t>Відповідальність за невиконання Закону України, хто несе відповідальність</w:t>
      </w:r>
    </w:p>
    <w:p w:rsidR="00B51742" w:rsidRPr="00B51742" w:rsidRDefault="00B51742" w:rsidP="00B51742">
      <w:pPr>
        <w:pStyle w:val="a3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B51742" w:rsidRPr="00B51742" w:rsidRDefault="00B51742" w:rsidP="00B51742">
      <w:pPr>
        <w:pStyle w:val="a3"/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B51742">
        <w:rPr>
          <w:rFonts w:ascii="Times New Roman" w:hAnsi="Times New Roman" w:cs="Times New Roman"/>
          <w:b/>
          <w:sz w:val="24"/>
          <w:szCs w:val="24"/>
        </w:rPr>
        <w:t>Ролик 2.</w:t>
      </w:r>
    </w:p>
    <w:p w:rsidR="00B51742" w:rsidRPr="00B51742" w:rsidRDefault="00B51742" w:rsidP="00B51742">
      <w:pPr>
        <w:rPr>
          <w:rFonts w:ascii="Times New Roman" w:hAnsi="Times New Roman" w:cs="Times New Roman"/>
          <w:sz w:val="24"/>
          <w:szCs w:val="24"/>
        </w:rPr>
      </w:pPr>
      <w:r w:rsidRPr="00B51742">
        <w:rPr>
          <w:rFonts w:ascii="Times New Roman" w:hAnsi="Times New Roman" w:cs="Times New Roman"/>
          <w:sz w:val="24"/>
          <w:szCs w:val="24"/>
        </w:rPr>
        <w:t>Ф</w:t>
      </w:r>
      <w:r w:rsidRPr="00B51742">
        <w:rPr>
          <w:rFonts w:ascii="Times New Roman" w:hAnsi="Times New Roman" w:cs="Times New Roman"/>
          <w:sz w:val="24"/>
          <w:szCs w:val="24"/>
        </w:rPr>
        <w:t>акти про проект Є-</w:t>
      </w:r>
      <w:r w:rsidRPr="00B51742">
        <w:rPr>
          <w:rFonts w:ascii="Times New Roman" w:hAnsi="Times New Roman" w:cs="Times New Roman"/>
          <w:sz w:val="24"/>
          <w:szCs w:val="24"/>
          <w:lang w:val="en-US"/>
        </w:rPr>
        <w:t>data</w:t>
      </w:r>
      <w:r w:rsidRPr="00B51742">
        <w:rPr>
          <w:rFonts w:ascii="Times New Roman" w:hAnsi="Times New Roman" w:cs="Times New Roman"/>
          <w:sz w:val="24"/>
          <w:szCs w:val="24"/>
          <w:lang w:val="ru-RU"/>
        </w:rPr>
        <w:t xml:space="preserve">  та </w:t>
      </w:r>
      <w:proofErr w:type="spellStart"/>
      <w:r w:rsidRPr="00B51742">
        <w:rPr>
          <w:rFonts w:ascii="Times New Roman" w:hAnsi="Times New Roman" w:cs="Times New Roman"/>
          <w:sz w:val="24"/>
          <w:szCs w:val="24"/>
          <w:lang w:val="ru-RU"/>
        </w:rPr>
        <w:t>Єдиний</w:t>
      </w:r>
      <w:proofErr w:type="spellEnd"/>
      <w:r w:rsidRPr="00B51742">
        <w:rPr>
          <w:rFonts w:ascii="Times New Roman" w:hAnsi="Times New Roman" w:cs="Times New Roman"/>
          <w:sz w:val="24"/>
          <w:szCs w:val="24"/>
          <w:lang w:val="ru-RU"/>
        </w:rPr>
        <w:t xml:space="preserve"> веб-портал </w:t>
      </w:r>
      <w:proofErr w:type="spellStart"/>
      <w:r w:rsidRPr="00B51742">
        <w:rPr>
          <w:rFonts w:ascii="Times New Roman" w:hAnsi="Times New Roman" w:cs="Times New Roman"/>
          <w:sz w:val="24"/>
          <w:szCs w:val="24"/>
          <w:lang w:val="ru-RU"/>
        </w:rPr>
        <w:t>використання</w:t>
      </w:r>
      <w:proofErr w:type="spellEnd"/>
      <w:r w:rsidRPr="00B5174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B51742">
        <w:rPr>
          <w:rFonts w:ascii="Times New Roman" w:hAnsi="Times New Roman" w:cs="Times New Roman"/>
          <w:sz w:val="24"/>
          <w:szCs w:val="24"/>
          <w:lang w:val="ru-RU"/>
        </w:rPr>
        <w:t>пуб</w:t>
      </w:r>
      <w:r w:rsidRPr="00B51742">
        <w:rPr>
          <w:rFonts w:ascii="Times New Roman" w:hAnsi="Times New Roman" w:cs="Times New Roman"/>
          <w:sz w:val="24"/>
          <w:szCs w:val="24"/>
        </w:rPr>
        <w:t>лічних</w:t>
      </w:r>
      <w:proofErr w:type="spellEnd"/>
      <w:r w:rsidRPr="00B51742">
        <w:rPr>
          <w:rFonts w:ascii="Times New Roman" w:hAnsi="Times New Roman" w:cs="Times New Roman"/>
          <w:sz w:val="24"/>
          <w:szCs w:val="24"/>
        </w:rPr>
        <w:t xml:space="preserve"> коштів</w:t>
      </w:r>
    </w:p>
    <w:p w:rsidR="00B51742" w:rsidRPr="00B51742" w:rsidRDefault="00B51742" w:rsidP="00B51742">
      <w:pPr>
        <w:rPr>
          <w:rFonts w:ascii="Times New Roman" w:hAnsi="Times New Roman" w:cs="Times New Roman"/>
          <w:sz w:val="24"/>
          <w:szCs w:val="24"/>
        </w:rPr>
      </w:pPr>
      <w:r w:rsidRPr="00B51742">
        <w:rPr>
          <w:rFonts w:ascii="Times New Roman" w:hAnsi="Times New Roman" w:cs="Times New Roman"/>
          <w:sz w:val="24"/>
          <w:szCs w:val="24"/>
        </w:rPr>
        <w:t xml:space="preserve">Мета: збільшити аудиторію користувачів відкритими даними на порталі публічних фінансів, </w:t>
      </w:r>
      <w:proofErr w:type="spellStart"/>
      <w:r w:rsidRPr="00B51742">
        <w:rPr>
          <w:rFonts w:ascii="Times New Roman" w:hAnsi="Times New Roman" w:cs="Times New Roman"/>
          <w:sz w:val="24"/>
          <w:szCs w:val="24"/>
        </w:rPr>
        <w:t>прокомунікувати</w:t>
      </w:r>
      <w:proofErr w:type="spellEnd"/>
      <w:r w:rsidRPr="00B51742">
        <w:rPr>
          <w:rFonts w:ascii="Times New Roman" w:hAnsi="Times New Roman" w:cs="Times New Roman"/>
          <w:sz w:val="24"/>
          <w:szCs w:val="24"/>
        </w:rPr>
        <w:t xml:space="preserve"> про діяльність проекту</w:t>
      </w:r>
    </w:p>
    <w:p w:rsidR="00B51742" w:rsidRPr="00B51742" w:rsidRDefault="00B51742" w:rsidP="00B51742">
      <w:pPr>
        <w:rPr>
          <w:rFonts w:ascii="Times New Roman" w:hAnsi="Times New Roman" w:cs="Times New Roman"/>
          <w:sz w:val="24"/>
          <w:szCs w:val="24"/>
          <w:lang w:val="ru-RU"/>
        </w:rPr>
      </w:pPr>
      <w:proofErr w:type="spellStart"/>
      <w:r w:rsidRPr="00B51742">
        <w:rPr>
          <w:rFonts w:ascii="Times New Roman" w:hAnsi="Times New Roman" w:cs="Times New Roman"/>
          <w:sz w:val="24"/>
          <w:szCs w:val="24"/>
          <w:lang w:val="ru-RU"/>
        </w:rPr>
        <w:t>Основні</w:t>
      </w:r>
      <w:proofErr w:type="spellEnd"/>
      <w:r w:rsidRPr="00B5174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B51742">
        <w:rPr>
          <w:rFonts w:ascii="Times New Roman" w:hAnsi="Times New Roman" w:cs="Times New Roman"/>
          <w:sz w:val="24"/>
          <w:szCs w:val="24"/>
          <w:lang w:val="ru-RU"/>
        </w:rPr>
        <w:t>повідомлення</w:t>
      </w:r>
      <w:proofErr w:type="spellEnd"/>
      <w:r w:rsidRPr="00B51742">
        <w:rPr>
          <w:rFonts w:ascii="Times New Roman" w:hAnsi="Times New Roman" w:cs="Times New Roman"/>
          <w:sz w:val="24"/>
          <w:szCs w:val="24"/>
          <w:lang w:val="ru-RU"/>
        </w:rPr>
        <w:t>:</w:t>
      </w:r>
    </w:p>
    <w:p w:rsidR="00B51742" w:rsidRPr="00B51742" w:rsidRDefault="00B51742" w:rsidP="00B51742">
      <w:pPr>
        <w:pStyle w:val="a3"/>
        <w:numPr>
          <w:ilvl w:val="0"/>
          <w:numId w:val="14"/>
        </w:numPr>
        <w:spacing w:line="276" w:lineRule="auto"/>
        <w:rPr>
          <w:rFonts w:ascii="Times New Roman" w:hAnsi="Times New Roman" w:cs="Times New Roman"/>
          <w:sz w:val="24"/>
          <w:szCs w:val="24"/>
          <w:lang w:val="ru-RU"/>
        </w:rPr>
      </w:pPr>
      <w:proofErr w:type="spellStart"/>
      <w:r w:rsidRPr="00B51742">
        <w:rPr>
          <w:rFonts w:ascii="Times New Roman" w:hAnsi="Times New Roman" w:cs="Times New Roman"/>
          <w:sz w:val="24"/>
          <w:szCs w:val="24"/>
          <w:lang w:val="ru-RU"/>
        </w:rPr>
        <w:t>Що</w:t>
      </w:r>
      <w:proofErr w:type="spellEnd"/>
      <w:r w:rsidRPr="00B5174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B51742">
        <w:rPr>
          <w:rFonts w:ascii="Times New Roman" w:hAnsi="Times New Roman" w:cs="Times New Roman"/>
          <w:sz w:val="24"/>
          <w:szCs w:val="24"/>
          <w:lang w:val="ru-RU"/>
        </w:rPr>
        <w:t>таке</w:t>
      </w:r>
      <w:proofErr w:type="spellEnd"/>
      <w:r w:rsidRPr="00B5174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B51742">
        <w:rPr>
          <w:rFonts w:ascii="Times New Roman" w:hAnsi="Times New Roman" w:cs="Times New Roman"/>
          <w:sz w:val="24"/>
          <w:szCs w:val="24"/>
          <w:lang w:val="en-US"/>
        </w:rPr>
        <w:t>e</w:t>
      </w:r>
      <w:r w:rsidRPr="00B51742">
        <w:rPr>
          <w:rFonts w:ascii="Times New Roman" w:hAnsi="Times New Roman" w:cs="Times New Roman"/>
          <w:sz w:val="24"/>
          <w:szCs w:val="24"/>
          <w:lang w:val="ru-RU"/>
        </w:rPr>
        <w:t>-</w:t>
      </w:r>
      <w:r w:rsidRPr="00B51742">
        <w:rPr>
          <w:rFonts w:ascii="Times New Roman" w:hAnsi="Times New Roman" w:cs="Times New Roman"/>
          <w:sz w:val="24"/>
          <w:szCs w:val="24"/>
          <w:lang w:val="en-US"/>
        </w:rPr>
        <w:t>data</w:t>
      </w:r>
      <w:r w:rsidRPr="00B51742">
        <w:rPr>
          <w:rFonts w:ascii="Times New Roman" w:hAnsi="Times New Roman" w:cs="Times New Roman"/>
          <w:sz w:val="24"/>
          <w:szCs w:val="24"/>
          <w:lang w:val="ru-RU"/>
        </w:rPr>
        <w:t>.</w:t>
      </w:r>
      <w:proofErr w:type="spellStart"/>
      <w:r w:rsidRPr="00B51742">
        <w:rPr>
          <w:rFonts w:ascii="Times New Roman" w:hAnsi="Times New Roman" w:cs="Times New Roman"/>
          <w:sz w:val="24"/>
          <w:szCs w:val="24"/>
          <w:lang w:val="en-US"/>
        </w:rPr>
        <w:t>gov</w:t>
      </w:r>
      <w:proofErr w:type="spellEnd"/>
      <w:r w:rsidRPr="00B51742">
        <w:rPr>
          <w:rFonts w:ascii="Times New Roman" w:hAnsi="Times New Roman" w:cs="Times New Roman"/>
          <w:sz w:val="24"/>
          <w:szCs w:val="24"/>
          <w:lang w:val="ru-RU"/>
        </w:rPr>
        <w:t>.</w:t>
      </w:r>
      <w:proofErr w:type="spellStart"/>
      <w:r w:rsidRPr="00B51742">
        <w:rPr>
          <w:rFonts w:ascii="Times New Roman" w:hAnsi="Times New Roman" w:cs="Times New Roman"/>
          <w:sz w:val="24"/>
          <w:szCs w:val="24"/>
          <w:lang w:val="en-US"/>
        </w:rPr>
        <w:t>ua</w:t>
      </w:r>
      <w:proofErr w:type="spellEnd"/>
    </w:p>
    <w:p w:rsidR="00B51742" w:rsidRPr="00B51742" w:rsidRDefault="00B51742" w:rsidP="00B51742">
      <w:pPr>
        <w:pStyle w:val="a3"/>
        <w:numPr>
          <w:ilvl w:val="0"/>
          <w:numId w:val="14"/>
        </w:numPr>
        <w:spacing w:line="276" w:lineRule="auto"/>
        <w:rPr>
          <w:rFonts w:ascii="Times New Roman" w:hAnsi="Times New Roman" w:cs="Times New Roman"/>
          <w:sz w:val="24"/>
          <w:szCs w:val="24"/>
          <w:lang w:val="ru-RU"/>
        </w:rPr>
      </w:pPr>
      <w:proofErr w:type="spellStart"/>
      <w:r w:rsidRPr="00B51742">
        <w:rPr>
          <w:rFonts w:ascii="Times New Roman" w:hAnsi="Times New Roman" w:cs="Times New Roman"/>
          <w:sz w:val="24"/>
          <w:szCs w:val="24"/>
          <w:lang w:val="ru-RU"/>
        </w:rPr>
        <w:t>факти</w:t>
      </w:r>
      <w:proofErr w:type="spellEnd"/>
      <w:r w:rsidRPr="00B51742">
        <w:rPr>
          <w:rFonts w:ascii="Times New Roman" w:hAnsi="Times New Roman" w:cs="Times New Roman"/>
          <w:sz w:val="24"/>
          <w:szCs w:val="24"/>
        </w:rPr>
        <w:t xml:space="preserve"> про Є-</w:t>
      </w:r>
      <w:r w:rsidRPr="00B51742">
        <w:rPr>
          <w:rFonts w:ascii="Times New Roman" w:hAnsi="Times New Roman" w:cs="Times New Roman"/>
          <w:sz w:val="24"/>
          <w:szCs w:val="24"/>
          <w:lang w:val="en-US"/>
        </w:rPr>
        <w:t>data</w:t>
      </w:r>
    </w:p>
    <w:p w:rsidR="00B51742" w:rsidRPr="00B51742" w:rsidRDefault="00B51742" w:rsidP="00B51742">
      <w:pPr>
        <w:pStyle w:val="a3"/>
        <w:numPr>
          <w:ilvl w:val="0"/>
          <w:numId w:val="14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B51742">
        <w:rPr>
          <w:rFonts w:ascii="Times New Roman" w:hAnsi="Times New Roman" w:cs="Times New Roman"/>
          <w:sz w:val="24"/>
          <w:szCs w:val="24"/>
        </w:rPr>
        <w:t xml:space="preserve">Як шукаємо інформацію </w:t>
      </w:r>
    </w:p>
    <w:p w:rsidR="00B51742" w:rsidRPr="00B51742" w:rsidRDefault="00B51742" w:rsidP="00B51742">
      <w:pPr>
        <w:pStyle w:val="a3"/>
        <w:numPr>
          <w:ilvl w:val="0"/>
          <w:numId w:val="14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B51742">
        <w:rPr>
          <w:rFonts w:ascii="Times New Roman" w:hAnsi="Times New Roman" w:cs="Times New Roman"/>
          <w:sz w:val="24"/>
          <w:szCs w:val="24"/>
        </w:rPr>
        <w:t>Що знаходимо</w:t>
      </w:r>
    </w:p>
    <w:p w:rsidR="00B51742" w:rsidRPr="00B51742" w:rsidRDefault="00B51742" w:rsidP="00B51742">
      <w:pPr>
        <w:pStyle w:val="a3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B51742" w:rsidRPr="00B51742" w:rsidRDefault="00B51742" w:rsidP="00B51742">
      <w:pPr>
        <w:pStyle w:val="a3"/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B51742">
        <w:rPr>
          <w:rFonts w:ascii="Times New Roman" w:hAnsi="Times New Roman" w:cs="Times New Roman"/>
          <w:b/>
          <w:sz w:val="24"/>
          <w:szCs w:val="24"/>
        </w:rPr>
        <w:t>Ролик 3.</w:t>
      </w:r>
    </w:p>
    <w:p w:rsidR="00B51742" w:rsidRPr="00B51742" w:rsidRDefault="00B51742" w:rsidP="00B51742">
      <w:pPr>
        <w:pStyle w:val="a3"/>
        <w:spacing w:line="276" w:lineRule="auto"/>
        <w:ind w:left="0"/>
        <w:rPr>
          <w:rFonts w:ascii="Times New Roman" w:hAnsi="Times New Roman" w:cs="Times New Roman"/>
          <w:sz w:val="24"/>
          <w:szCs w:val="24"/>
        </w:rPr>
      </w:pPr>
      <w:r w:rsidRPr="00B51742">
        <w:rPr>
          <w:rFonts w:ascii="Times New Roman" w:hAnsi="Times New Roman" w:cs="Times New Roman"/>
          <w:bCs/>
          <w:sz w:val="24"/>
          <w:szCs w:val="24"/>
        </w:rPr>
        <w:t>Мета</w:t>
      </w:r>
      <w:r w:rsidRPr="00B51742">
        <w:rPr>
          <w:rFonts w:ascii="Times New Roman" w:hAnsi="Times New Roman" w:cs="Times New Roman"/>
          <w:sz w:val="24"/>
          <w:szCs w:val="24"/>
        </w:rPr>
        <w:t xml:space="preserve"> – популяризувати сервіс </w:t>
      </w:r>
      <w:r w:rsidRPr="00B51742">
        <w:rPr>
          <w:rFonts w:ascii="Times New Roman" w:hAnsi="Times New Roman" w:cs="Times New Roman"/>
          <w:sz w:val="24"/>
          <w:szCs w:val="24"/>
          <w:lang w:val="ru-RU"/>
        </w:rPr>
        <w:t>007.</w:t>
      </w:r>
      <w:r w:rsidRPr="00B51742">
        <w:rPr>
          <w:rFonts w:ascii="Times New Roman" w:hAnsi="Times New Roman" w:cs="Times New Roman"/>
          <w:sz w:val="24"/>
          <w:szCs w:val="24"/>
          <w:lang w:val="en-US"/>
        </w:rPr>
        <w:t>org</w:t>
      </w:r>
      <w:r w:rsidRPr="00B51742">
        <w:rPr>
          <w:rFonts w:ascii="Times New Roman" w:hAnsi="Times New Roman" w:cs="Times New Roman"/>
          <w:sz w:val="24"/>
          <w:szCs w:val="24"/>
          <w:lang w:val="ru-RU"/>
        </w:rPr>
        <w:t>.</w:t>
      </w:r>
      <w:proofErr w:type="spellStart"/>
      <w:r w:rsidRPr="00B51742">
        <w:rPr>
          <w:rFonts w:ascii="Times New Roman" w:hAnsi="Times New Roman" w:cs="Times New Roman"/>
          <w:sz w:val="24"/>
          <w:szCs w:val="24"/>
          <w:lang w:val="en-US"/>
        </w:rPr>
        <w:t>ua</w:t>
      </w:r>
      <w:proofErr w:type="spellEnd"/>
      <w:r w:rsidRPr="00B5174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B51742">
        <w:rPr>
          <w:rFonts w:ascii="Times New Roman" w:hAnsi="Times New Roman" w:cs="Times New Roman"/>
          <w:sz w:val="24"/>
          <w:szCs w:val="24"/>
          <w:lang w:val="ru-RU"/>
        </w:rPr>
        <w:t>серед</w:t>
      </w:r>
      <w:proofErr w:type="spellEnd"/>
      <w:r w:rsidRPr="00B51742">
        <w:rPr>
          <w:rFonts w:ascii="Times New Roman" w:hAnsi="Times New Roman" w:cs="Times New Roman"/>
          <w:sz w:val="24"/>
          <w:szCs w:val="24"/>
          <w:lang w:val="ru-RU"/>
        </w:rPr>
        <w:t xml:space="preserve"> ц</w:t>
      </w:r>
      <w:proofErr w:type="spellStart"/>
      <w:r w:rsidRPr="00B51742">
        <w:rPr>
          <w:rFonts w:ascii="Times New Roman" w:hAnsi="Times New Roman" w:cs="Times New Roman"/>
          <w:sz w:val="24"/>
          <w:szCs w:val="24"/>
        </w:rPr>
        <w:t>ільової</w:t>
      </w:r>
      <w:proofErr w:type="spellEnd"/>
      <w:r w:rsidRPr="00B51742">
        <w:rPr>
          <w:rFonts w:ascii="Times New Roman" w:hAnsi="Times New Roman" w:cs="Times New Roman"/>
          <w:sz w:val="24"/>
          <w:szCs w:val="24"/>
        </w:rPr>
        <w:t xml:space="preserve"> аудиторії:</w:t>
      </w:r>
    </w:p>
    <w:p w:rsidR="00B51742" w:rsidRPr="00B51742" w:rsidRDefault="00B51742" w:rsidP="00B51742">
      <w:pPr>
        <w:pStyle w:val="a3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B51742">
        <w:rPr>
          <w:rFonts w:ascii="Times New Roman" w:hAnsi="Times New Roman" w:cs="Times New Roman"/>
          <w:sz w:val="24"/>
          <w:szCs w:val="24"/>
        </w:rPr>
        <w:t>-  Донести основну ідею сервісу: відкриті дані – корисні дані – соціальний ефект</w:t>
      </w:r>
    </w:p>
    <w:p w:rsidR="00B51742" w:rsidRPr="00B51742" w:rsidRDefault="00B51742" w:rsidP="00B51742">
      <w:pPr>
        <w:pStyle w:val="a3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B51742">
        <w:rPr>
          <w:rFonts w:ascii="Times New Roman" w:hAnsi="Times New Roman" w:cs="Times New Roman"/>
          <w:sz w:val="24"/>
          <w:szCs w:val="24"/>
        </w:rPr>
        <w:t xml:space="preserve">- Ознайомити з основним функціоналом </w:t>
      </w:r>
      <w:proofErr w:type="spellStart"/>
      <w:r w:rsidRPr="00B51742">
        <w:rPr>
          <w:rFonts w:ascii="Times New Roman" w:hAnsi="Times New Roman" w:cs="Times New Roman"/>
          <w:sz w:val="24"/>
          <w:szCs w:val="24"/>
        </w:rPr>
        <w:t>веб-порталу</w:t>
      </w:r>
      <w:proofErr w:type="spellEnd"/>
      <w:r w:rsidRPr="00B51742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 xml:space="preserve">пошук, аналітика (візуалізація) </w:t>
      </w:r>
      <w:r w:rsidRPr="00B51742">
        <w:rPr>
          <w:rFonts w:ascii="Times New Roman" w:hAnsi="Times New Roman" w:cs="Times New Roman"/>
          <w:sz w:val="24"/>
          <w:szCs w:val="24"/>
        </w:rPr>
        <w:t xml:space="preserve">та журналістські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51742">
        <w:rPr>
          <w:rFonts w:ascii="Times New Roman" w:hAnsi="Times New Roman" w:cs="Times New Roman"/>
          <w:sz w:val="24"/>
          <w:szCs w:val="24"/>
        </w:rPr>
        <w:t>розслідування</w:t>
      </w:r>
    </w:p>
    <w:p w:rsidR="00F81467" w:rsidRDefault="00F81467" w:rsidP="000467CC">
      <w:pPr>
        <w:spacing w:after="0"/>
        <w:ind w:right="-185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B51742">
        <w:rPr>
          <w:rFonts w:ascii="Times New Roman" w:hAnsi="Times New Roman" w:cs="Times New Roman"/>
          <w:sz w:val="24"/>
          <w:szCs w:val="24"/>
        </w:rPr>
        <w:t xml:space="preserve">В кінці роликів повинно бути посилання на </w:t>
      </w:r>
      <w:r w:rsidR="00D975B2" w:rsidRPr="00B51742">
        <w:rPr>
          <w:rFonts w:ascii="Times New Roman" w:hAnsi="Times New Roman" w:cs="Times New Roman"/>
          <w:sz w:val="24"/>
          <w:szCs w:val="24"/>
        </w:rPr>
        <w:t>портал</w:t>
      </w:r>
      <w:r w:rsidRPr="00B51742">
        <w:rPr>
          <w:rFonts w:ascii="Times New Roman" w:hAnsi="Times New Roman" w:cs="Times New Roman"/>
          <w:sz w:val="24"/>
          <w:szCs w:val="24"/>
        </w:rPr>
        <w:t xml:space="preserve"> (з використанням </w:t>
      </w:r>
      <w:r w:rsidR="00D975B2" w:rsidRPr="00B51742">
        <w:rPr>
          <w:rFonts w:ascii="Times New Roman" w:hAnsi="Times New Roman" w:cs="Times New Roman"/>
          <w:sz w:val="24"/>
          <w:szCs w:val="24"/>
        </w:rPr>
        <w:t>логотипу</w:t>
      </w:r>
      <w:r w:rsidRPr="00B51742">
        <w:rPr>
          <w:rFonts w:ascii="Times New Roman" w:hAnsi="Times New Roman" w:cs="Times New Roman"/>
          <w:sz w:val="24"/>
          <w:szCs w:val="24"/>
        </w:rPr>
        <w:t>, зазначенням сайту, контактн</w:t>
      </w:r>
      <w:r w:rsidR="00D975B2" w:rsidRPr="00B51742">
        <w:rPr>
          <w:rFonts w:ascii="Times New Roman" w:hAnsi="Times New Roman" w:cs="Times New Roman"/>
          <w:sz w:val="24"/>
          <w:szCs w:val="24"/>
        </w:rPr>
        <w:t>ої інформації</w:t>
      </w:r>
      <w:r w:rsidRPr="00B51742">
        <w:rPr>
          <w:rFonts w:ascii="Times New Roman" w:hAnsi="Times New Roman" w:cs="Times New Roman"/>
          <w:sz w:val="24"/>
          <w:szCs w:val="24"/>
        </w:rPr>
        <w:t>).</w:t>
      </w:r>
    </w:p>
    <w:p w:rsidR="00B51742" w:rsidRPr="00B51742" w:rsidRDefault="00B51742" w:rsidP="000467CC">
      <w:pPr>
        <w:spacing w:after="0"/>
        <w:ind w:right="-185" w:firstLine="567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W w:w="100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13"/>
        <w:gridCol w:w="1814"/>
        <w:gridCol w:w="5241"/>
        <w:gridCol w:w="1540"/>
      </w:tblGrid>
      <w:tr w:rsidR="00F81467" w:rsidRPr="00B51742" w:rsidTr="00AA0683">
        <w:trPr>
          <w:trHeight w:val="1425"/>
        </w:trPr>
        <w:tc>
          <w:tcPr>
            <w:tcW w:w="10008" w:type="dxa"/>
            <w:gridSpan w:val="4"/>
            <w:vAlign w:val="bottom"/>
          </w:tcPr>
          <w:p w:rsidR="00F81467" w:rsidRPr="00B51742" w:rsidRDefault="00F81467" w:rsidP="00CE16B6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B51742">
              <w:rPr>
                <w:rFonts w:ascii="Times New Roman" w:hAnsi="Times New Roman" w:cs="Times New Roman"/>
                <w:b/>
                <w:sz w:val="24"/>
                <w:szCs w:val="24"/>
                <w:lang w:eastAsia="ru-RU"/>
              </w:rPr>
              <w:t>КАЛЕНДАРНИЙ ПЛАН</w:t>
            </w:r>
          </w:p>
          <w:p w:rsidR="00F81467" w:rsidRPr="00B51742" w:rsidRDefault="00F81467" w:rsidP="001225FB">
            <w:pPr>
              <w:spacing w:after="0" w:line="200" w:lineRule="atLeast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81467" w:rsidRPr="00B51742" w:rsidRDefault="00D975B2" w:rsidP="00D975B2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5174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луг з виробництва інформаційних відеоматеріалів в рамках проекту «Популяризація та підтримка використання даних державного фінансового порталу Є-data»</w:t>
            </w:r>
          </w:p>
          <w:p w:rsidR="00F81467" w:rsidRPr="00B51742" w:rsidRDefault="00F81467" w:rsidP="00CE16B6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</w:p>
        </w:tc>
      </w:tr>
      <w:tr w:rsidR="00F81467" w:rsidRPr="00B51742" w:rsidTr="00AA0683">
        <w:trPr>
          <w:trHeight w:val="528"/>
        </w:trPr>
        <w:tc>
          <w:tcPr>
            <w:tcW w:w="1413" w:type="dxa"/>
            <w:vAlign w:val="center"/>
          </w:tcPr>
          <w:p w:rsidR="00F81467" w:rsidRPr="00B51742" w:rsidRDefault="00F81467" w:rsidP="00CE16B6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B51742">
              <w:rPr>
                <w:rFonts w:ascii="Times New Roman" w:hAnsi="Times New Roman" w:cs="Times New Roman"/>
                <w:b/>
                <w:sz w:val="24"/>
                <w:szCs w:val="24"/>
                <w:lang w:eastAsia="ru-RU"/>
              </w:rPr>
              <w:t>№ з/п</w:t>
            </w:r>
          </w:p>
        </w:tc>
        <w:tc>
          <w:tcPr>
            <w:tcW w:w="1814" w:type="dxa"/>
            <w:vAlign w:val="center"/>
          </w:tcPr>
          <w:p w:rsidR="00F81467" w:rsidRPr="00B51742" w:rsidRDefault="00F81467" w:rsidP="00CE16B6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B51742">
              <w:rPr>
                <w:rFonts w:ascii="Times New Roman" w:hAnsi="Times New Roman" w:cs="Times New Roman"/>
                <w:b/>
                <w:sz w:val="24"/>
                <w:szCs w:val="24"/>
                <w:lang w:eastAsia="ru-RU"/>
              </w:rPr>
              <w:t>Назва етапу</w:t>
            </w:r>
          </w:p>
        </w:tc>
        <w:tc>
          <w:tcPr>
            <w:tcW w:w="5241" w:type="dxa"/>
            <w:vAlign w:val="center"/>
          </w:tcPr>
          <w:p w:rsidR="00F81467" w:rsidRPr="00B51742" w:rsidRDefault="00F81467" w:rsidP="00CE16B6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B51742">
              <w:rPr>
                <w:rFonts w:ascii="Times New Roman" w:hAnsi="Times New Roman" w:cs="Times New Roman"/>
                <w:b/>
                <w:sz w:val="24"/>
                <w:szCs w:val="24"/>
                <w:lang w:eastAsia="ru-RU"/>
              </w:rPr>
              <w:t>Деталізація послуг</w:t>
            </w:r>
          </w:p>
        </w:tc>
        <w:tc>
          <w:tcPr>
            <w:tcW w:w="1540" w:type="dxa"/>
            <w:vAlign w:val="center"/>
          </w:tcPr>
          <w:p w:rsidR="00F81467" w:rsidRPr="00B51742" w:rsidRDefault="00F81467" w:rsidP="00CE16B6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B51742">
              <w:rPr>
                <w:rFonts w:ascii="Times New Roman" w:hAnsi="Times New Roman" w:cs="Times New Roman"/>
                <w:b/>
                <w:sz w:val="24"/>
                <w:szCs w:val="24"/>
                <w:lang w:eastAsia="ru-RU"/>
              </w:rPr>
              <w:t>Строк виконання</w:t>
            </w:r>
          </w:p>
          <w:p w:rsidR="00F81467" w:rsidRPr="00B51742" w:rsidRDefault="00F81467" w:rsidP="00B54A2B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eastAsia="ru-RU"/>
              </w:rPr>
            </w:pPr>
          </w:p>
        </w:tc>
      </w:tr>
      <w:tr w:rsidR="00F81467" w:rsidRPr="00B51742" w:rsidTr="00AA0683">
        <w:trPr>
          <w:trHeight w:val="994"/>
        </w:trPr>
        <w:tc>
          <w:tcPr>
            <w:tcW w:w="1413" w:type="dxa"/>
            <w:vAlign w:val="center"/>
          </w:tcPr>
          <w:p w:rsidR="00F81467" w:rsidRPr="00B51742" w:rsidRDefault="00F81467" w:rsidP="00CE16B6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  <w:r w:rsidRPr="00B51742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1</w:t>
            </w:r>
          </w:p>
        </w:tc>
        <w:tc>
          <w:tcPr>
            <w:tcW w:w="1814" w:type="dxa"/>
            <w:vAlign w:val="center"/>
          </w:tcPr>
          <w:p w:rsidR="00F81467" w:rsidRPr="00B51742" w:rsidRDefault="00F81467" w:rsidP="00CE16B6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  <w:proofErr w:type="spellStart"/>
            <w:r w:rsidRPr="00B51742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Брендування</w:t>
            </w:r>
            <w:proofErr w:type="spellEnd"/>
            <w:r w:rsidRPr="00B51742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 xml:space="preserve"> відеороликів</w:t>
            </w:r>
          </w:p>
        </w:tc>
        <w:tc>
          <w:tcPr>
            <w:tcW w:w="5241" w:type="dxa"/>
            <w:vAlign w:val="center"/>
          </w:tcPr>
          <w:p w:rsidR="00F81467" w:rsidRPr="00B51742" w:rsidRDefault="00F81467" w:rsidP="002E40A4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  <w:r w:rsidRPr="00B51742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Представлення назви, логотипу, заставки, титрів, кольорових рішень, слогану відеороликів</w:t>
            </w:r>
          </w:p>
        </w:tc>
        <w:tc>
          <w:tcPr>
            <w:tcW w:w="1540" w:type="dxa"/>
            <w:vAlign w:val="center"/>
          </w:tcPr>
          <w:p w:rsidR="00F81467" w:rsidRPr="00B51742" w:rsidRDefault="00D975B2" w:rsidP="00CE16B6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  <w:r w:rsidRPr="00B51742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7</w:t>
            </w:r>
            <w:r w:rsidR="00F81467" w:rsidRPr="00B51742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 xml:space="preserve"> календарних днів з дати укладення договору </w:t>
            </w:r>
          </w:p>
        </w:tc>
      </w:tr>
      <w:tr w:rsidR="00F81467" w:rsidRPr="00B51742" w:rsidTr="00AA0683">
        <w:trPr>
          <w:trHeight w:val="350"/>
        </w:trPr>
        <w:tc>
          <w:tcPr>
            <w:tcW w:w="1413" w:type="dxa"/>
            <w:vAlign w:val="center"/>
          </w:tcPr>
          <w:p w:rsidR="00F81467" w:rsidRPr="00B51742" w:rsidRDefault="00F81467" w:rsidP="00CE16B6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  <w:r w:rsidRPr="00B51742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1814" w:type="dxa"/>
            <w:vAlign w:val="center"/>
          </w:tcPr>
          <w:p w:rsidR="00F81467" w:rsidRPr="00B51742" w:rsidRDefault="00F81467" w:rsidP="00CE16B6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  <w:r w:rsidRPr="00B51742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 xml:space="preserve">Виготовлення відеоролику </w:t>
            </w:r>
          </w:p>
        </w:tc>
        <w:tc>
          <w:tcPr>
            <w:tcW w:w="5241" w:type="dxa"/>
            <w:vAlign w:val="center"/>
          </w:tcPr>
          <w:p w:rsidR="00F81467" w:rsidRPr="00B51742" w:rsidRDefault="00F81467" w:rsidP="001225FB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  <w:r w:rsidRPr="00B51742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 xml:space="preserve">Технічне забезпечення знімального </w:t>
            </w:r>
            <w:r w:rsidR="00D975B2" w:rsidRPr="00B51742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процесу</w:t>
            </w:r>
            <w:r w:rsidRPr="00B51742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.</w:t>
            </w:r>
          </w:p>
          <w:p w:rsidR="00F81467" w:rsidRPr="00B51742" w:rsidRDefault="00F81467" w:rsidP="001225FB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  <w:r w:rsidRPr="00B51742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Збір та систематизація інформації, необхідної для виготовлення відеоролику.</w:t>
            </w:r>
          </w:p>
          <w:p w:rsidR="00F81467" w:rsidRPr="00B51742" w:rsidRDefault="00F81467" w:rsidP="001225FB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  <w:r w:rsidRPr="00B51742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Розробка ключових повідомлень (в т.ч. використання слогану), що будуть використані у відеоролику.</w:t>
            </w:r>
          </w:p>
          <w:p w:rsidR="00F81467" w:rsidRPr="00B51742" w:rsidRDefault="00F81467" w:rsidP="001225FB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  <w:r w:rsidRPr="00B51742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Розробка/удосконалення сценарію відеоролику.</w:t>
            </w:r>
          </w:p>
          <w:p w:rsidR="00F81467" w:rsidRPr="00B51742" w:rsidRDefault="00F81467" w:rsidP="001225FB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  <w:r w:rsidRPr="00B51742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Підготовка музичного супроводу.</w:t>
            </w:r>
          </w:p>
          <w:p w:rsidR="00F81467" w:rsidRPr="00B51742" w:rsidRDefault="00F81467" w:rsidP="00CE16B6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  <w:r w:rsidRPr="00B51742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Створення графіки, титрів.</w:t>
            </w:r>
          </w:p>
          <w:p w:rsidR="00F81467" w:rsidRPr="00B51742" w:rsidRDefault="00F81467" w:rsidP="00CE16B6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  <w:r w:rsidRPr="00B51742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Виготовлення фотоматеріалів, музичних матеріалів та відеоматеріалів для відеоролику.</w:t>
            </w:r>
          </w:p>
          <w:p w:rsidR="00F81467" w:rsidRPr="00B51742" w:rsidRDefault="00F81467" w:rsidP="00CE16B6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  <w:r w:rsidRPr="00B51742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Створення графічних елементів для відеоролику.</w:t>
            </w:r>
          </w:p>
          <w:p w:rsidR="00F81467" w:rsidRPr="00B51742" w:rsidRDefault="00F81467" w:rsidP="00CE16B6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  <w:r w:rsidRPr="00B51742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Озвучування відеоролику.</w:t>
            </w:r>
          </w:p>
          <w:p w:rsidR="00F81467" w:rsidRPr="00B51742" w:rsidRDefault="00F81467" w:rsidP="00CE16B6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  <w:r w:rsidRPr="00B51742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Накладання титрів українською мовою.</w:t>
            </w:r>
          </w:p>
          <w:p w:rsidR="00F81467" w:rsidRPr="00B51742" w:rsidRDefault="00F81467" w:rsidP="00CE16B6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  <w:proofErr w:type="spellStart"/>
            <w:r w:rsidRPr="00B51742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Кольорокорекція</w:t>
            </w:r>
            <w:proofErr w:type="spellEnd"/>
            <w:r w:rsidRPr="00B51742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 xml:space="preserve"> відеоролику.</w:t>
            </w:r>
          </w:p>
          <w:p w:rsidR="00F81467" w:rsidRPr="00B51742" w:rsidRDefault="00F81467" w:rsidP="00CE16B6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  <w:r w:rsidRPr="00B51742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lastRenderedPageBreak/>
              <w:t>Проведення монтажу відеоролику.</w:t>
            </w:r>
          </w:p>
        </w:tc>
        <w:tc>
          <w:tcPr>
            <w:tcW w:w="1540" w:type="dxa"/>
            <w:vAlign w:val="center"/>
          </w:tcPr>
          <w:p w:rsidR="00F81467" w:rsidRPr="00B51742" w:rsidRDefault="00D975B2" w:rsidP="002E40A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  <w:r w:rsidRPr="00B51742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lastRenderedPageBreak/>
              <w:t>19</w:t>
            </w:r>
            <w:r w:rsidR="00F81467" w:rsidRPr="00B51742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 xml:space="preserve"> календарних днів на один відеоролик </w:t>
            </w:r>
          </w:p>
        </w:tc>
      </w:tr>
      <w:tr w:rsidR="00F81467" w:rsidRPr="00B51742" w:rsidTr="00AA0683">
        <w:trPr>
          <w:trHeight w:val="792"/>
        </w:trPr>
        <w:tc>
          <w:tcPr>
            <w:tcW w:w="1413" w:type="dxa"/>
            <w:vAlign w:val="center"/>
          </w:tcPr>
          <w:p w:rsidR="00F81467" w:rsidRPr="00B51742" w:rsidRDefault="00F81467" w:rsidP="00CE16B6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  <w:r w:rsidRPr="00B51742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lastRenderedPageBreak/>
              <w:t>3</w:t>
            </w:r>
          </w:p>
        </w:tc>
        <w:tc>
          <w:tcPr>
            <w:tcW w:w="1814" w:type="dxa"/>
            <w:vAlign w:val="center"/>
          </w:tcPr>
          <w:p w:rsidR="00F81467" w:rsidRPr="00B51742" w:rsidRDefault="00F81467" w:rsidP="00CE16B6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  <w:r w:rsidRPr="00B51742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Здача відеоролику</w:t>
            </w:r>
          </w:p>
        </w:tc>
        <w:tc>
          <w:tcPr>
            <w:tcW w:w="5241" w:type="dxa"/>
            <w:vAlign w:val="center"/>
          </w:tcPr>
          <w:p w:rsidR="00F81467" w:rsidRPr="00B51742" w:rsidRDefault="00F81467" w:rsidP="00CE16B6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  <w:r w:rsidRPr="00B51742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Підготовка носіїв для передачі готового матеріалу Замовнику.</w:t>
            </w:r>
          </w:p>
        </w:tc>
        <w:tc>
          <w:tcPr>
            <w:tcW w:w="1540" w:type="dxa"/>
            <w:vAlign w:val="center"/>
          </w:tcPr>
          <w:p w:rsidR="00F81467" w:rsidRPr="00B51742" w:rsidRDefault="00D975B2" w:rsidP="00CE16B6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  <w:r w:rsidRPr="00B51742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1</w:t>
            </w:r>
            <w:r w:rsidR="00F81467" w:rsidRPr="00B51742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 xml:space="preserve"> календарни</w:t>
            </w:r>
            <w:r w:rsidRPr="00B51742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й</w:t>
            </w:r>
            <w:r w:rsidR="00F81467" w:rsidRPr="00B51742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 xml:space="preserve"> д</w:t>
            </w:r>
            <w:r w:rsidRPr="00B51742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е</w:t>
            </w:r>
            <w:r w:rsidR="00F81467" w:rsidRPr="00B51742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н</w:t>
            </w:r>
            <w:r w:rsidRPr="00B51742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ь</w:t>
            </w:r>
          </w:p>
        </w:tc>
      </w:tr>
      <w:tr w:rsidR="00F81467" w:rsidRPr="00B51742" w:rsidTr="00AA0683">
        <w:trPr>
          <w:trHeight w:val="354"/>
        </w:trPr>
        <w:tc>
          <w:tcPr>
            <w:tcW w:w="1413" w:type="dxa"/>
            <w:vAlign w:val="center"/>
          </w:tcPr>
          <w:p w:rsidR="00F81467" w:rsidRPr="00B51742" w:rsidRDefault="00F81467" w:rsidP="00CE16B6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  <w:r w:rsidRPr="00B51742">
              <w:rPr>
                <w:rFonts w:ascii="Times New Roman" w:hAnsi="Times New Roman" w:cs="Times New Roman"/>
                <w:b/>
                <w:sz w:val="24"/>
                <w:szCs w:val="24"/>
                <w:lang w:eastAsia="ru-RU"/>
              </w:rPr>
              <w:t xml:space="preserve">           ВСЬОГО:                                                                                     </w:t>
            </w:r>
          </w:p>
        </w:tc>
        <w:tc>
          <w:tcPr>
            <w:tcW w:w="1814" w:type="dxa"/>
          </w:tcPr>
          <w:p w:rsidR="00F81467" w:rsidRPr="00B51742" w:rsidRDefault="00F81467" w:rsidP="00CE16B6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5241" w:type="dxa"/>
            <w:vAlign w:val="center"/>
          </w:tcPr>
          <w:p w:rsidR="00F81467" w:rsidRPr="00B51742" w:rsidRDefault="00D975B2" w:rsidP="00CE16B6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  <w:r w:rsidRPr="00B51742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На виготовлення 3 відеороликів</w:t>
            </w:r>
          </w:p>
        </w:tc>
        <w:tc>
          <w:tcPr>
            <w:tcW w:w="1540" w:type="dxa"/>
            <w:vAlign w:val="center"/>
          </w:tcPr>
          <w:p w:rsidR="00F81467" w:rsidRPr="00B51742" w:rsidRDefault="00D975B2" w:rsidP="002E40A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  <w:r w:rsidRPr="00B51742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81</w:t>
            </w:r>
            <w:r w:rsidR="00F81467" w:rsidRPr="00B51742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 xml:space="preserve"> календарни</w:t>
            </w:r>
            <w:r w:rsidRPr="00B51742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й</w:t>
            </w:r>
            <w:r w:rsidR="00F81467" w:rsidRPr="00B51742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 xml:space="preserve"> д</w:t>
            </w:r>
            <w:r w:rsidRPr="00B51742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е</w:t>
            </w:r>
            <w:r w:rsidR="00F81467" w:rsidRPr="00B51742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н</w:t>
            </w:r>
            <w:r w:rsidRPr="00B51742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ь</w:t>
            </w:r>
            <w:r w:rsidR="00F81467" w:rsidRPr="00B51742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 xml:space="preserve"> (</w:t>
            </w:r>
            <w:r w:rsidRPr="00B51742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1</w:t>
            </w:r>
            <w:r w:rsidR="00F81467" w:rsidRPr="00B51742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2 тижні</w:t>
            </w:r>
            <w:r w:rsidRPr="00B51742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в</w:t>
            </w:r>
            <w:r w:rsidR="00F81467" w:rsidRPr="00B51742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)</w:t>
            </w:r>
          </w:p>
        </w:tc>
      </w:tr>
    </w:tbl>
    <w:p w:rsidR="00F81467" w:rsidRPr="00B51742" w:rsidRDefault="00F81467" w:rsidP="00D975B2">
      <w:pPr>
        <w:spacing w:after="0"/>
        <w:ind w:firstLine="709"/>
        <w:jc w:val="both"/>
        <w:rPr>
          <w:rFonts w:ascii="Times New Roman" w:hAnsi="Times New Roman" w:cs="Times New Roman"/>
          <w:color w:val="000000"/>
          <w:sz w:val="24"/>
          <w:szCs w:val="24"/>
          <w:lang w:eastAsia="ru-RU"/>
        </w:rPr>
      </w:pPr>
    </w:p>
    <w:sectPr w:rsidR="00F81467" w:rsidRPr="00B51742" w:rsidSect="008E3A33">
      <w:pgSz w:w="11906" w:h="16838"/>
      <w:pgMar w:top="709" w:right="851" w:bottom="113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2"/>
    <w:multiLevelType w:val="multilevel"/>
    <w:tmpl w:val="00000002"/>
    <w:name w:val="WW8Num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  <w:rPr>
        <w:rFonts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  <w:rPr>
        <w:rFonts w:cs="Times New Roman"/>
      </w:rPr>
    </w:lvl>
  </w:abstractNum>
  <w:abstractNum w:abstractNumId="1">
    <w:nsid w:val="01AE2FCB"/>
    <w:multiLevelType w:val="hybridMultilevel"/>
    <w:tmpl w:val="92C2AB4C"/>
    <w:lvl w:ilvl="0" w:tplc="F25AFCEE">
      <w:start w:val="1"/>
      <w:numFmt w:val="decimal"/>
      <w:lvlText w:val="%1)"/>
      <w:lvlJc w:val="left"/>
      <w:pPr>
        <w:ind w:left="786" w:hanging="360"/>
      </w:pPr>
      <w:rPr>
        <w:rFonts w:ascii="Times New Roman" w:eastAsia="Times New Roman" w:hAnsi="Times New Roman" w:cs="Times New Roman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>
    <w:nsid w:val="12921B22"/>
    <w:multiLevelType w:val="hybridMultilevel"/>
    <w:tmpl w:val="51F6A9FE"/>
    <w:lvl w:ilvl="0" w:tplc="CA34EBA8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6A912AD"/>
    <w:multiLevelType w:val="hybridMultilevel"/>
    <w:tmpl w:val="E9EA4A98"/>
    <w:lvl w:ilvl="0" w:tplc="E712502A"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">
    <w:nsid w:val="1B6E7FD3"/>
    <w:multiLevelType w:val="hybridMultilevel"/>
    <w:tmpl w:val="27B46E06"/>
    <w:lvl w:ilvl="0" w:tplc="F25AFCEE">
      <w:start w:val="1"/>
      <w:numFmt w:val="decimal"/>
      <w:lvlText w:val="%1)"/>
      <w:lvlJc w:val="left"/>
      <w:pPr>
        <w:ind w:left="1356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076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79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1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236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95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7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96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116" w:hanging="360"/>
      </w:pPr>
      <w:rPr>
        <w:rFonts w:ascii="Wingdings" w:hAnsi="Wingdings" w:hint="default"/>
      </w:rPr>
    </w:lvl>
  </w:abstractNum>
  <w:abstractNum w:abstractNumId="5">
    <w:nsid w:val="21591ABB"/>
    <w:multiLevelType w:val="hybridMultilevel"/>
    <w:tmpl w:val="A866D91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3A93DF4"/>
    <w:multiLevelType w:val="hybridMultilevel"/>
    <w:tmpl w:val="E6FA84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D973BAE"/>
    <w:multiLevelType w:val="hybridMultilevel"/>
    <w:tmpl w:val="824E51CE"/>
    <w:lvl w:ilvl="0" w:tplc="0419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>
    <w:nsid w:val="3A7133F5"/>
    <w:multiLevelType w:val="hybridMultilevel"/>
    <w:tmpl w:val="92A2BA64"/>
    <w:lvl w:ilvl="0" w:tplc="0B10D2D4">
      <w:start w:val="5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 w:hint="default"/>
        <w:b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  <w:rPr>
        <w:rFonts w:cs="Times New Roman"/>
      </w:rPr>
    </w:lvl>
  </w:abstractNum>
  <w:abstractNum w:abstractNumId="9">
    <w:nsid w:val="3D3860DE"/>
    <w:multiLevelType w:val="hybridMultilevel"/>
    <w:tmpl w:val="EA50BAE8"/>
    <w:lvl w:ilvl="0" w:tplc="0422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2AE548F"/>
    <w:multiLevelType w:val="hybridMultilevel"/>
    <w:tmpl w:val="51D0EB1C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>
    <w:nsid w:val="48F11780"/>
    <w:multiLevelType w:val="hybridMultilevel"/>
    <w:tmpl w:val="92569488"/>
    <w:lvl w:ilvl="0" w:tplc="041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">
    <w:nsid w:val="72CF50A3"/>
    <w:multiLevelType w:val="hybridMultilevel"/>
    <w:tmpl w:val="A3BAA7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E1E12A1"/>
    <w:multiLevelType w:val="hybridMultilevel"/>
    <w:tmpl w:val="88C8E2C4"/>
    <w:lvl w:ilvl="0" w:tplc="F452B1F2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3"/>
  </w:num>
  <w:num w:numId="3">
    <w:abstractNumId w:val="1"/>
  </w:num>
  <w:num w:numId="4">
    <w:abstractNumId w:val="4"/>
  </w:num>
  <w:num w:numId="5">
    <w:abstractNumId w:val="12"/>
  </w:num>
  <w:num w:numId="6">
    <w:abstractNumId w:val="10"/>
  </w:num>
  <w:num w:numId="7">
    <w:abstractNumId w:val="6"/>
  </w:num>
  <w:num w:numId="8">
    <w:abstractNumId w:val="3"/>
  </w:num>
  <w:num w:numId="9">
    <w:abstractNumId w:val="7"/>
  </w:num>
  <w:num w:numId="10">
    <w:abstractNumId w:val="11"/>
  </w:num>
  <w:num w:numId="11">
    <w:abstractNumId w:val="8"/>
  </w:num>
  <w:num w:numId="12">
    <w:abstractNumId w:val="2"/>
  </w:num>
  <w:num w:numId="13">
    <w:abstractNumId w:val="5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O0MDE1MzW0NDQ2MTVQ0lEKTi0uzszPAykwrAUAP9MURCwAAAA="/>
  </w:docVars>
  <w:rsids>
    <w:rsidRoot w:val="00875EB3"/>
    <w:rsid w:val="000022DD"/>
    <w:rsid w:val="00004AEA"/>
    <w:rsid w:val="0001024C"/>
    <w:rsid w:val="00010B98"/>
    <w:rsid w:val="00022E1A"/>
    <w:rsid w:val="0002675F"/>
    <w:rsid w:val="00034388"/>
    <w:rsid w:val="000467CC"/>
    <w:rsid w:val="0005235F"/>
    <w:rsid w:val="000547F0"/>
    <w:rsid w:val="00062040"/>
    <w:rsid w:val="000749B9"/>
    <w:rsid w:val="000773AB"/>
    <w:rsid w:val="00082F4F"/>
    <w:rsid w:val="000919E4"/>
    <w:rsid w:val="00091AEA"/>
    <w:rsid w:val="0009580E"/>
    <w:rsid w:val="000A25F3"/>
    <w:rsid w:val="000B22C8"/>
    <w:rsid w:val="000D64D8"/>
    <w:rsid w:val="000E3AF9"/>
    <w:rsid w:val="000E57FE"/>
    <w:rsid w:val="000F1BDB"/>
    <w:rsid w:val="00106E38"/>
    <w:rsid w:val="00114E18"/>
    <w:rsid w:val="00115958"/>
    <w:rsid w:val="001167AE"/>
    <w:rsid w:val="00120F16"/>
    <w:rsid w:val="00121D45"/>
    <w:rsid w:val="001225FB"/>
    <w:rsid w:val="001238F9"/>
    <w:rsid w:val="00127E75"/>
    <w:rsid w:val="001316AB"/>
    <w:rsid w:val="00134574"/>
    <w:rsid w:val="001409DB"/>
    <w:rsid w:val="001429E0"/>
    <w:rsid w:val="001443CC"/>
    <w:rsid w:val="001538A3"/>
    <w:rsid w:val="00155E78"/>
    <w:rsid w:val="00161D30"/>
    <w:rsid w:val="00176894"/>
    <w:rsid w:val="00176A01"/>
    <w:rsid w:val="00190C57"/>
    <w:rsid w:val="001938A9"/>
    <w:rsid w:val="001A5679"/>
    <w:rsid w:val="001A620E"/>
    <w:rsid w:val="001A65E0"/>
    <w:rsid w:val="001B1571"/>
    <w:rsid w:val="001B21C1"/>
    <w:rsid w:val="001B3D2E"/>
    <w:rsid w:val="001D54D1"/>
    <w:rsid w:val="001F207C"/>
    <w:rsid w:val="001F354C"/>
    <w:rsid w:val="00201871"/>
    <w:rsid w:val="00203B22"/>
    <w:rsid w:val="002074F3"/>
    <w:rsid w:val="002106F7"/>
    <w:rsid w:val="00210FFD"/>
    <w:rsid w:val="00220D36"/>
    <w:rsid w:val="00231AD3"/>
    <w:rsid w:val="002421DB"/>
    <w:rsid w:val="00243CD3"/>
    <w:rsid w:val="002507F7"/>
    <w:rsid w:val="002541F2"/>
    <w:rsid w:val="0026005F"/>
    <w:rsid w:val="0027269C"/>
    <w:rsid w:val="00280CD5"/>
    <w:rsid w:val="00286C63"/>
    <w:rsid w:val="002910FD"/>
    <w:rsid w:val="00291339"/>
    <w:rsid w:val="002920DB"/>
    <w:rsid w:val="002A4E5B"/>
    <w:rsid w:val="002B70FD"/>
    <w:rsid w:val="002D0277"/>
    <w:rsid w:val="002D53B1"/>
    <w:rsid w:val="002D57BC"/>
    <w:rsid w:val="002E40A4"/>
    <w:rsid w:val="002F2E5C"/>
    <w:rsid w:val="002F4657"/>
    <w:rsid w:val="0030588A"/>
    <w:rsid w:val="003101B3"/>
    <w:rsid w:val="00310361"/>
    <w:rsid w:val="00312514"/>
    <w:rsid w:val="00312DE0"/>
    <w:rsid w:val="003147E7"/>
    <w:rsid w:val="00315816"/>
    <w:rsid w:val="00327B38"/>
    <w:rsid w:val="00327D4E"/>
    <w:rsid w:val="0033135E"/>
    <w:rsid w:val="00333070"/>
    <w:rsid w:val="003341BF"/>
    <w:rsid w:val="00341875"/>
    <w:rsid w:val="00342CD1"/>
    <w:rsid w:val="003458C8"/>
    <w:rsid w:val="003516F2"/>
    <w:rsid w:val="00352411"/>
    <w:rsid w:val="003563EF"/>
    <w:rsid w:val="0035792C"/>
    <w:rsid w:val="00371B01"/>
    <w:rsid w:val="00374448"/>
    <w:rsid w:val="00376439"/>
    <w:rsid w:val="0038009F"/>
    <w:rsid w:val="003813D8"/>
    <w:rsid w:val="003926A5"/>
    <w:rsid w:val="00396215"/>
    <w:rsid w:val="003A1264"/>
    <w:rsid w:val="003A1C82"/>
    <w:rsid w:val="003A6450"/>
    <w:rsid w:val="003A6AE6"/>
    <w:rsid w:val="003B2162"/>
    <w:rsid w:val="003C0371"/>
    <w:rsid w:val="003C3304"/>
    <w:rsid w:val="003D6B97"/>
    <w:rsid w:val="003E4AB7"/>
    <w:rsid w:val="003E7534"/>
    <w:rsid w:val="003F0445"/>
    <w:rsid w:val="003F63BF"/>
    <w:rsid w:val="0040572B"/>
    <w:rsid w:val="00406BC4"/>
    <w:rsid w:val="00411333"/>
    <w:rsid w:val="004163BC"/>
    <w:rsid w:val="00422293"/>
    <w:rsid w:val="00430A5D"/>
    <w:rsid w:val="004363AC"/>
    <w:rsid w:val="004374BE"/>
    <w:rsid w:val="00437EAB"/>
    <w:rsid w:val="0044687F"/>
    <w:rsid w:val="00447F5A"/>
    <w:rsid w:val="004515F4"/>
    <w:rsid w:val="00457E7C"/>
    <w:rsid w:val="00466F6A"/>
    <w:rsid w:val="00481672"/>
    <w:rsid w:val="0049020B"/>
    <w:rsid w:val="00493C45"/>
    <w:rsid w:val="004A03AE"/>
    <w:rsid w:val="004A3958"/>
    <w:rsid w:val="004A7745"/>
    <w:rsid w:val="004B3674"/>
    <w:rsid w:val="004B3F1B"/>
    <w:rsid w:val="004B45DA"/>
    <w:rsid w:val="004C3D5B"/>
    <w:rsid w:val="004C6466"/>
    <w:rsid w:val="004F7DCF"/>
    <w:rsid w:val="00504252"/>
    <w:rsid w:val="00520C7A"/>
    <w:rsid w:val="00526069"/>
    <w:rsid w:val="00530264"/>
    <w:rsid w:val="0055201C"/>
    <w:rsid w:val="00556FF8"/>
    <w:rsid w:val="00581652"/>
    <w:rsid w:val="005A6199"/>
    <w:rsid w:val="005A6FFB"/>
    <w:rsid w:val="005A7311"/>
    <w:rsid w:val="005B0F6F"/>
    <w:rsid w:val="005B60E0"/>
    <w:rsid w:val="005C1A7A"/>
    <w:rsid w:val="005D2BEE"/>
    <w:rsid w:val="005E2223"/>
    <w:rsid w:val="005F2411"/>
    <w:rsid w:val="005F3804"/>
    <w:rsid w:val="005F5F2E"/>
    <w:rsid w:val="00604E24"/>
    <w:rsid w:val="00604F70"/>
    <w:rsid w:val="00605D3B"/>
    <w:rsid w:val="006210ED"/>
    <w:rsid w:val="006212E7"/>
    <w:rsid w:val="00622144"/>
    <w:rsid w:val="006406C1"/>
    <w:rsid w:val="00640A86"/>
    <w:rsid w:val="00682094"/>
    <w:rsid w:val="006824F5"/>
    <w:rsid w:val="006876D0"/>
    <w:rsid w:val="006949A4"/>
    <w:rsid w:val="00694F23"/>
    <w:rsid w:val="006B1B8F"/>
    <w:rsid w:val="006B445F"/>
    <w:rsid w:val="006B4597"/>
    <w:rsid w:val="006F1EAE"/>
    <w:rsid w:val="0070083E"/>
    <w:rsid w:val="00715026"/>
    <w:rsid w:val="00717A27"/>
    <w:rsid w:val="00725BA6"/>
    <w:rsid w:val="00726587"/>
    <w:rsid w:val="00731AA9"/>
    <w:rsid w:val="0073327D"/>
    <w:rsid w:val="0073392B"/>
    <w:rsid w:val="00741AB2"/>
    <w:rsid w:val="0075490B"/>
    <w:rsid w:val="00763BF6"/>
    <w:rsid w:val="00774A52"/>
    <w:rsid w:val="00782D30"/>
    <w:rsid w:val="00784EFC"/>
    <w:rsid w:val="00790612"/>
    <w:rsid w:val="00794BC2"/>
    <w:rsid w:val="00794DBE"/>
    <w:rsid w:val="00797CC0"/>
    <w:rsid w:val="007A1826"/>
    <w:rsid w:val="007B1827"/>
    <w:rsid w:val="007D0AA3"/>
    <w:rsid w:val="007D113C"/>
    <w:rsid w:val="007D1DA9"/>
    <w:rsid w:val="007F6C86"/>
    <w:rsid w:val="007F7E90"/>
    <w:rsid w:val="00811A23"/>
    <w:rsid w:val="00812F24"/>
    <w:rsid w:val="00814EA7"/>
    <w:rsid w:val="0081741B"/>
    <w:rsid w:val="00822E64"/>
    <w:rsid w:val="00832240"/>
    <w:rsid w:val="00834511"/>
    <w:rsid w:val="0084334F"/>
    <w:rsid w:val="00843548"/>
    <w:rsid w:val="00844576"/>
    <w:rsid w:val="00851D26"/>
    <w:rsid w:val="00871BB9"/>
    <w:rsid w:val="00872337"/>
    <w:rsid w:val="00875EB3"/>
    <w:rsid w:val="0088331B"/>
    <w:rsid w:val="00892A04"/>
    <w:rsid w:val="00897CAA"/>
    <w:rsid w:val="008A4C0D"/>
    <w:rsid w:val="008A74B4"/>
    <w:rsid w:val="008A7D67"/>
    <w:rsid w:val="008B2A4A"/>
    <w:rsid w:val="008E3A33"/>
    <w:rsid w:val="008E686B"/>
    <w:rsid w:val="008F4316"/>
    <w:rsid w:val="008F69AF"/>
    <w:rsid w:val="00900B1D"/>
    <w:rsid w:val="00903B3E"/>
    <w:rsid w:val="0091474E"/>
    <w:rsid w:val="00923D9C"/>
    <w:rsid w:val="009270C9"/>
    <w:rsid w:val="009275B0"/>
    <w:rsid w:val="00934733"/>
    <w:rsid w:val="009364DB"/>
    <w:rsid w:val="009538DD"/>
    <w:rsid w:val="0095519A"/>
    <w:rsid w:val="00955FC4"/>
    <w:rsid w:val="00962467"/>
    <w:rsid w:val="00963FCF"/>
    <w:rsid w:val="00967E69"/>
    <w:rsid w:val="00973D84"/>
    <w:rsid w:val="00983793"/>
    <w:rsid w:val="00987185"/>
    <w:rsid w:val="00995201"/>
    <w:rsid w:val="00996149"/>
    <w:rsid w:val="00996E0B"/>
    <w:rsid w:val="009A4B74"/>
    <w:rsid w:val="009A565F"/>
    <w:rsid w:val="009B31A2"/>
    <w:rsid w:val="009C1A84"/>
    <w:rsid w:val="009C344A"/>
    <w:rsid w:val="009C60D2"/>
    <w:rsid w:val="009D3BFD"/>
    <w:rsid w:val="009D5F8C"/>
    <w:rsid w:val="009E00F5"/>
    <w:rsid w:val="009E5E25"/>
    <w:rsid w:val="009F6975"/>
    <w:rsid w:val="00A00A35"/>
    <w:rsid w:val="00A00C59"/>
    <w:rsid w:val="00A02AAF"/>
    <w:rsid w:val="00A06C1C"/>
    <w:rsid w:val="00A07F17"/>
    <w:rsid w:val="00A22C7E"/>
    <w:rsid w:val="00A352DF"/>
    <w:rsid w:val="00A54EA5"/>
    <w:rsid w:val="00A56719"/>
    <w:rsid w:val="00A6206D"/>
    <w:rsid w:val="00A715F1"/>
    <w:rsid w:val="00A72929"/>
    <w:rsid w:val="00A81276"/>
    <w:rsid w:val="00A864C0"/>
    <w:rsid w:val="00A97446"/>
    <w:rsid w:val="00A97F0B"/>
    <w:rsid w:val="00AA0683"/>
    <w:rsid w:val="00AB242F"/>
    <w:rsid w:val="00AC02CD"/>
    <w:rsid w:val="00AC7015"/>
    <w:rsid w:val="00AD28D1"/>
    <w:rsid w:val="00AD3798"/>
    <w:rsid w:val="00AD46D2"/>
    <w:rsid w:val="00AE12D1"/>
    <w:rsid w:val="00AE1486"/>
    <w:rsid w:val="00AF4E54"/>
    <w:rsid w:val="00B0304E"/>
    <w:rsid w:val="00B0552E"/>
    <w:rsid w:val="00B06117"/>
    <w:rsid w:val="00B06C40"/>
    <w:rsid w:val="00B35484"/>
    <w:rsid w:val="00B5149E"/>
    <w:rsid w:val="00B51742"/>
    <w:rsid w:val="00B54A2B"/>
    <w:rsid w:val="00B650A5"/>
    <w:rsid w:val="00B653DA"/>
    <w:rsid w:val="00B75769"/>
    <w:rsid w:val="00B770EE"/>
    <w:rsid w:val="00B80534"/>
    <w:rsid w:val="00B832FD"/>
    <w:rsid w:val="00B94BCB"/>
    <w:rsid w:val="00BA2EBA"/>
    <w:rsid w:val="00BA2FE5"/>
    <w:rsid w:val="00BA4F89"/>
    <w:rsid w:val="00BB3AC6"/>
    <w:rsid w:val="00BB630C"/>
    <w:rsid w:val="00BC01DE"/>
    <w:rsid w:val="00BC2B4B"/>
    <w:rsid w:val="00BC3B17"/>
    <w:rsid w:val="00BC5DD7"/>
    <w:rsid w:val="00BD01E9"/>
    <w:rsid w:val="00BD4404"/>
    <w:rsid w:val="00BE53B8"/>
    <w:rsid w:val="00BE6E94"/>
    <w:rsid w:val="00BF33BE"/>
    <w:rsid w:val="00C024D6"/>
    <w:rsid w:val="00C10B51"/>
    <w:rsid w:val="00C139D3"/>
    <w:rsid w:val="00C14316"/>
    <w:rsid w:val="00C169A2"/>
    <w:rsid w:val="00C401E8"/>
    <w:rsid w:val="00C40234"/>
    <w:rsid w:val="00C4226B"/>
    <w:rsid w:val="00C57194"/>
    <w:rsid w:val="00C64D6C"/>
    <w:rsid w:val="00C705E8"/>
    <w:rsid w:val="00C81EB0"/>
    <w:rsid w:val="00C84D90"/>
    <w:rsid w:val="00C95C34"/>
    <w:rsid w:val="00C96CA0"/>
    <w:rsid w:val="00CA0F5F"/>
    <w:rsid w:val="00CA6613"/>
    <w:rsid w:val="00CA735F"/>
    <w:rsid w:val="00CB14A7"/>
    <w:rsid w:val="00CB2F89"/>
    <w:rsid w:val="00CC4EA6"/>
    <w:rsid w:val="00CE16B6"/>
    <w:rsid w:val="00CE1F97"/>
    <w:rsid w:val="00CE22C0"/>
    <w:rsid w:val="00CE514A"/>
    <w:rsid w:val="00D0156F"/>
    <w:rsid w:val="00D031F7"/>
    <w:rsid w:val="00D07074"/>
    <w:rsid w:val="00D10D06"/>
    <w:rsid w:val="00D11849"/>
    <w:rsid w:val="00D13CDD"/>
    <w:rsid w:val="00D16260"/>
    <w:rsid w:val="00D25BD8"/>
    <w:rsid w:val="00D32E04"/>
    <w:rsid w:val="00D52149"/>
    <w:rsid w:val="00D61C9C"/>
    <w:rsid w:val="00D61EE1"/>
    <w:rsid w:val="00D63D12"/>
    <w:rsid w:val="00D70056"/>
    <w:rsid w:val="00D73DD5"/>
    <w:rsid w:val="00D744FF"/>
    <w:rsid w:val="00D75375"/>
    <w:rsid w:val="00D914D6"/>
    <w:rsid w:val="00D975B2"/>
    <w:rsid w:val="00DA17C4"/>
    <w:rsid w:val="00DB4249"/>
    <w:rsid w:val="00DC448B"/>
    <w:rsid w:val="00DE1E3C"/>
    <w:rsid w:val="00DE2FDB"/>
    <w:rsid w:val="00E00621"/>
    <w:rsid w:val="00E009E7"/>
    <w:rsid w:val="00E01FCB"/>
    <w:rsid w:val="00E03B98"/>
    <w:rsid w:val="00E055F0"/>
    <w:rsid w:val="00E079F8"/>
    <w:rsid w:val="00E3304C"/>
    <w:rsid w:val="00E41D98"/>
    <w:rsid w:val="00E46FE8"/>
    <w:rsid w:val="00E522A1"/>
    <w:rsid w:val="00E5735D"/>
    <w:rsid w:val="00E57CCD"/>
    <w:rsid w:val="00E81199"/>
    <w:rsid w:val="00E82A68"/>
    <w:rsid w:val="00E9159F"/>
    <w:rsid w:val="00EA166B"/>
    <w:rsid w:val="00EA30CD"/>
    <w:rsid w:val="00EA72A1"/>
    <w:rsid w:val="00EC1904"/>
    <w:rsid w:val="00EC62E2"/>
    <w:rsid w:val="00ED7534"/>
    <w:rsid w:val="00EE5ED9"/>
    <w:rsid w:val="00EE6FF8"/>
    <w:rsid w:val="00F03D5A"/>
    <w:rsid w:val="00F15E30"/>
    <w:rsid w:val="00F173DC"/>
    <w:rsid w:val="00F26308"/>
    <w:rsid w:val="00F279F4"/>
    <w:rsid w:val="00F31D02"/>
    <w:rsid w:val="00F41E63"/>
    <w:rsid w:val="00F4682D"/>
    <w:rsid w:val="00F54B58"/>
    <w:rsid w:val="00F54CFB"/>
    <w:rsid w:val="00F60584"/>
    <w:rsid w:val="00F63D80"/>
    <w:rsid w:val="00F6675E"/>
    <w:rsid w:val="00F72633"/>
    <w:rsid w:val="00F81467"/>
    <w:rsid w:val="00F85F90"/>
    <w:rsid w:val="00F8711C"/>
    <w:rsid w:val="00FB01BA"/>
    <w:rsid w:val="00FB26F2"/>
    <w:rsid w:val="00FB4FAD"/>
    <w:rsid w:val="00FB62EE"/>
    <w:rsid w:val="00FC28D5"/>
    <w:rsid w:val="00FC3D47"/>
    <w:rsid w:val="00FE6B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Arial"/>
        <w:sz w:val="22"/>
        <w:szCs w:val="22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semiHidden="0" w:uiPriority="0" w:unhideWhenUsed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uiPriority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E00F5"/>
    <w:pPr>
      <w:spacing w:after="200"/>
    </w:pPr>
    <w:rPr>
      <w:lang w:val="uk-UA" w:eastAsia="en-US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A72A1"/>
    <w:pPr>
      <w:ind w:left="720"/>
      <w:contextualSpacing/>
    </w:pPr>
  </w:style>
  <w:style w:type="paragraph" w:styleId="a4">
    <w:name w:val="caption"/>
    <w:basedOn w:val="a"/>
    <w:next w:val="a"/>
    <w:uiPriority w:val="99"/>
    <w:qFormat/>
    <w:rsid w:val="00EA72A1"/>
    <w:rPr>
      <w:i/>
      <w:iCs/>
      <w:color w:val="1F497D"/>
      <w:sz w:val="18"/>
      <w:szCs w:val="18"/>
    </w:rPr>
  </w:style>
  <w:style w:type="table" w:styleId="a5">
    <w:name w:val="Table Grid"/>
    <w:basedOn w:val="a1"/>
    <w:uiPriority w:val="99"/>
    <w:rsid w:val="007D1DA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Balloon Text"/>
    <w:basedOn w:val="a"/>
    <w:link w:val="a7"/>
    <w:uiPriority w:val="99"/>
    <w:semiHidden/>
    <w:rsid w:val="002541F2"/>
    <w:pPr>
      <w:spacing w:after="0"/>
    </w:pPr>
    <w:rPr>
      <w:rFonts w:ascii="Segoe UI" w:hAnsi="Segoe UI" w:cs="Times New Roman"/>
      <w:sz w:val="18"/>
      <w:szCs w:val="18"/>
      <w:lang w:eastAsia="ru-RU"/>
    </w:rPr>
  </w:style>
  <w:style w:type="character" w:customStyle="1" w:styleId="a7">
    <w:name w:val="Текст выноски Знак"/>
    <w:basedOn w:val="a0"/>
    <w:link w:val="a6"/>
    <w:uiPriority w:val="99"/>
    <w:semiHidden/>
    <w:locked/>
    <w:rsid w:val="002541F2"/>
    <w:rPr>
      <w:rFonts w:ascii="Segoe UI" w:hAnsi="Segoe UI" w:cs="Times New Roman"/>
      <w:sz w:val="18"/>
      <w:lang w:val="uk-UA"/>
    </w:rPr>
  </w:style>
  <w:style w:type="character" w:customStyle="1" w:styleId="HTMLPreformattedChar">
    <w:name w:val="HTML Preformatted Char"/>
    <w:uiPriority w:val="99"/>
    <w:locked/>
    <w:rsid w:val="000467CC"/>
    <w:rPr>
      <w:rFonts w:ascii="Courier New" w:hAnsi="Courier New"/>
      <w:color w:val="000000"/>
      <w:sz w:val="18"/>
      <w:lang w:val="uk-UA" w:eastAsia="ar-SA" w:bidi="ar-SA"/>
    </w:rPr>
  </w:style>
  <w:style w:type="paragraph" w:styleId="HTML">
    <w:name w:val="HTML Preformatted"/>
    <w:basedOn w:val="a"/>
    <w:link w:val="HTML0"/>
    <w:uiPriority w:val="99"/>
    <w:rsid w:val="000467C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hAnsi="Courier New" w:cs="Times New Roman"/>
      <w:sz w:val="20"/>
      <w:szCs w:val="20"/>
    </w:rPr>
  </w:style>
  <w:style w:type="character" w:customStyle="1" w:styleId="HTML0">
    <w:name w:val="Стандартный HTML Знак"/>
    <w:basedOn w:val="a0"/>
    <w:link w:val="HTML"/>
    <w:uiPriority w:val="99"/>
    <w:semiHidden/>
    <w:locked/>
    <w:rsid w:val="001429E0"/>
    <w:rPr>
      <w:rFonts w:ascii="Courier New" w:hAnsi="Courier New" w:cs="Times New Roman"/>
      <w:sz w:val="20"/>
      <w:lang w:val="uk-UA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Arial"/>
        <w:sz w:val="22"/>
        <w:szCs w:val="22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semiHidden="0" w:uiPriority="0" w:unhideWhenUsed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uiPriority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E00F5"/>
    <w:pPr>
      <w:spacing w:after="200"/>
    </w:pPr>
    <w:rPr>
      <w:lang w:val="uk-UA" w:eastAsia="en-US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A72A1"/>
    <w:pPr>
      <w:ind w:left="720"/>
      <w:contextualSpacing/>
    </w:pPr>
  </w:style>
  <w:style w:type="paragraph" w:styleId="a4">
    <w:name w:val="caption"/>
    <w:basedOn w:val="a"/>
    <w:next w:val="a"/>
    <w:uiPriority w:val="99"/>
    <w:qFormat/>
    <w:rsid w:val="00EA72A1"/>
    <w:rPr>
      <w:i/>
      <w:iCs/>
      <w:color w:val="1F497D"/>
      <w:sz w:val="18"/>
      <w:szCs w:val="18"/>
    </w:rPr>
  </w:style>
  <w:style w:type="table" w:styleId="a5">
    <w:name w:val="Table Grid"/>
    <w:basedOn w:val="a1"/>
    <w:uiPriority w:val="99"/>
    <w:rsid w:val="007D1DA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Balloon Text"/>
    <w:basedOn w:val="a"/>
    <w:link w:val="a7"/>
    <w:uiPriority w:val="99"/>
    <w:semiHidden/>
    <w:rsid w:val="002541F2"/>
    <w:pPr>
      <w:spacing w:after="0"/>
    </w:pPr>
    <w:rPr>
      <w:rFonts w:ascii="Segoe UI" w:hAnsi="Segoe UI" w:cs="Times New Roman"/>
      <w:sz w:val="18"/>
      <w:szCs w:val="18"/>
      <w:lang w:eastAsia="ru-RU"/>
    </w:rPr>
  </w:style>
  <w:style w:type="character" w:customStyle="1" w:styleId="a7">
    <w:name w:val="Текст выноски Знак"/>
    <w:basedOn w:val="a0"/>
    <w:link w:val="a6"/>
    <w:uiPriority w:val="99"/>
    <w:semiHidden/>
    <w:locked/>
    <w:rsid w:val="002541F2"/>
    <w:rPr>
      <w:rFonts w:ascii="Segoe UI" w:hAnsi="Segoe UI" w:cs="Times New Roman"/>
      <w:sz w:val="18"/>
      <w:lang w:val="uk-UA"/>
    </w:rPr>
  </w:style>
  <w:style w:type="character" w:customStyle="1" w:styleId="HTMLPreformattedChar">
    <w:name w:val="HTML Preformatted Char"/>
    <w:uiPriority w:val="99"/>
    <w:locked/>
    <w:rsid w:val="000467CC"/>
    <w:rPr>
      <w:rFonts w:ascii="Courier New" w:hAnsi="Courier New"/>
      <w:color w:val="000000"/>
      <w:sz w:val="18"/>
      <w:lang w:val="uk-UA" w:eastAsia="ar-SA" w:bidi="ar-SA"/>
    </w:rPr>
  </w:style>
  <w:style w:type="paragraph" w:styleId="HTML">
    <w:name w:val="HTML Preformatted"/>
    <w:basedOn w:val="a"/>
    <w:link w:val="HTML0"/>
    <w:uiPriority w:val="99"/>
    <w:rsid w:val="000467C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hAnsi="Courier New" w:cs="Times New Roman"/>
      <w:sz w:val="20"/>
      <w:szCs w:val="20"/>
    </w:rPr>
  </w:style>
  <w:style w:type="character" w:customStyle="1" w:styleId="HTML0">
    <w:name w:val="Стандартный HTML Знак"/>
    <w:basedOn w:val="a0"/>
    <w:link w:val="HTML"/>
    <w:uiPriority w:val="99"/>
    <w:semiHidden/>
    <w:locked/>
    <w:rsid w:val="001429E0"/>
    <w:rPr>
      <w:rFonts w:ascii="Courier New" w:hAnsi="Courier New" w:cs="Times New Roman"/>
      <w:sz w:val="20"/>
      <w:lang w:val="uk-UA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265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695</Words>
  <Characters>1537</Characters>
  <Application>Microsoft Office Word</Application>
  <DocSecurity>0</DocSecurity>
  <Lines>12</Lines>
  <Paragraphs>8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>Додаток 2</vt:lpstr>
      <vt:lpstr>Додаток 2</vt:lpstr>
    </vt:vector>
  </TitlesOfParts>
  <Company>SPecialiST RePack</Company>
  <LinksUpToDate>false</LinksUpToDate>
  <CharactersWithSpaces>42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даток 2</dc:title>
  <dc:creator>Марина О. Кузмич</dc:creator>
  <cp:lastModifiedBy>Пользователь Windows</cp:lastModifiedBy>
  <cp:revision>2</cp:revision>
  <cp:lastPrinted>2018-04-04T10:01:00Z</cp:lastPrinted>
  <dcterms:created xsi:type="dcterms:W3CDTF">2018-08-15T09:32:00Z</dcterms:created>
  <dcterms:modified xsi:type="dcterms:W3CDTF">2018-08-15T09:32:00Z</dcterms:modified>
</cp:coreProperties>
</file>